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5C2782F" w14:textId="77777777" w:rsidR="00842A8D" w:rsidRPr="006C1905" w:rsidRDefault="00842A8D" w:rsidP="00842A8D">
      <w:pPr>
        <w:jc w:val="center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6C1905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REFERENCES</w:t>
      </w:r>
    </w:p>
    <w:p w14:paraId="50897F63" w14:textId="77777777" w:rsidR="00842A8D" w:rsidRPr="006C1905" w:rsidRDefault="00842A8D" w:rsidP="00842A8D">
      <w:pPr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0C491D70" w14:textId="04C41E74" w:rsidR="00851911" w:rsidRPr="006C1905" w:rsidRDefault="00851911" w:rsidP="00F652EA">
      <w:pPr>
        <w:pStyle w:val="a9"/>
        <w:numPr>
          <w:ilvl w:val="0"/>
          <w:numId w:val="15"/>
        </w:numPr>
        <w:tabs>
          <w:tab w:val="left" w:pos="709"/>
        </w:tabs>
        <w:spacing w:after="0" w:line="240" w:lineRule="auto"/>
        <w:ind w:left="0" w:firstLine="0"/>
        <w:contextualSpacing w:val="0"/>
        <w:jc w:val="both"/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</w:pPr>
      <w:r w:rsidRPr="006C1905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 xml:space="preserve">Aleksanyan, A. (Ed.) (2024). Resilient Political Systems at The Crossroads of Hybrid Wars and Peace (Armenia, Georgia, Azerbaijan, Turkey, Iran, Russia and Ukraine). </w:t>
      </w:r>
      <w:hyperlink r:id="rId8" w:history="1">
        <w:r w:rsidR="005461A8" w:rsidRPr="006C1905">
          <w:rPr>
            <w:rStyle w:val="af0"/>
            <w:rFonts w:ascii="Times New Roman" w:hAnsi="Times New Roman" w:cs="Times New Roman"/>
            <w:sz w:val="28"/>
            <w:szCs w:val="28"/>
            <w:shd w:val="clear" w:color="auto" w:fill="FFFFFF"/>
          </w:rPr>
          <w:t>https://doi.org/10.46991/ysuph/9785808426931</w:t>
        </w:r>
      </w:hyperlink>
      <w:r w:rsidR="00973274">
        <w:rPr>
          <w:lang w:val="en-US"/>
        </w:rPr>
        <w:t>.</w:t>
      </w:r>
    </w:p>
    <w:p w14:paraId="6BFB0AB5" w14:textId="7149607E" w:rsidR="00851911" w:rsidRPr="006C1905" w:rsidRDefault="00850BC1" w:rsidP="00F652EA">
      <w:pPr>
        <w:pStyle w:val="a9"/>
        <w:numPr>
          <w:ilvl w:val="0"/>
          <w:numId w:val="15"/>
        </w:numPr>
        <w:tabs>
          <w:tab w:val="left" w:pos="709"/>
        </w:tabs>
        <w:spacing w:after="0" w:line="240" w:lineRule="auto"/>
        <w:ind w:left="0" w:firstLine="0"/>
        <w:contextualSpacing w:val="0"/>
        <w:jc w:val="both"/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</w:pPr>
      <w:r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 xml:space="preserve">Aivazian, S., Brodsky, B., Sandoyan, E., Voskanyan, M., Manukyan, D. (2013). Macroeconometric modeling of the Russian and Armenian economy. I. Peculiarities of macroeconomic situation and theoretical description of dynamic models. </w:t>
      </w:r>
      <w:r w:rsidRPr="00973274">
        <w:rPr>
          <w:rFonts w:ascii="Times New Roman" w:hAnsi="Times New Roman" w:cs="Times New Roman"/>
          <w:i/>
          <w:color w:val="222222"/>
          <w:sz w:val="28"/>
          <w:szCs w:val="28"/>
          <w:shd w:val="clear" w:color="auto" w:fill="FFFFFF"/>
        </w:rPr>
        <w:t>Applied Econometrics</w:t>
      </w:r>
      <w:r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>, 30</w:t>
      </w:r>
      <w:r w:rsidR="001D186A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 xml:space="preserve"> </w:t>
      </w:r>
      <w:r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 xml:space="preserve">(2), </w:t>
      </w:r>
      <w:r w:rsidR="00973274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 xml:space="preserve">pp. </w:t>
      </w:r>
      <w:r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>3</w:t>
      </w:r>
      <w:r w:rsidR="001D186A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>–</w:t>
      </w:r>
      <w:r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>25.</w:t>
      </w:r>
      <w:r w:rsidR="00851911"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 xml:space="preserve"> </w:t>
      </w:r>
      <w:hyperlink r:id="rId9" w:history="1">
        <w:r w:rsidR="00851911" w:rsidRPr="006C1905">
          <w:rPr>
            <w:rStyle w:val="af0"/>
            <w:rFonts w:ascii="Times New Roman" w:hAnsi="Times New Roman" w:cs="Times New Roman"/>
            <w:iCs/>
            <w:sz w:val="28"/>
            <w:szCs w:val="28"/>
            <w:shd w:val="clear" w:color="auto" w:fill="FFFFFF"/>
          </w:rPr>
          <w:t>https://elibrary.ru/rygorv</w:t>
        </w:r>
      </w:hyperlink>
      <w:r w:rsidR="00973274">
        <w:rPr>
          <w:lang w:val="en-US"/>
        </w:rPr>
        <w:t>.</w:t>
      </w:r>
    </w:p>
    <w:p w14:paraId="18D6A45D" w14:textId="5532C2CD" w:rsidR="00851911" w:rsidRPr="006C1905" w:rsidRDefault="00850BC1" w:rsidP="00F652EA">
      <w:pPr>
        <w:pStyle w:val="a9"/>
        <w:numPr>
          <w:ilvl w:val="0"/>
          <w:numId w:val="15"/>
        </w:numPr>
        <w:tabs>
          <w:tab w:val="left" w:pos="709"/>
        </w:tabs>
        <w:spacing w:after="0" w:line="240" w:lineRule="auto"/>
        <w:ind w:left="0" w:firstLine="0"/>
        <w:contextualSpacing w:val="0"/>
        <w:jc w:val="both"/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</w:pPr>
      <w:r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 xml:space="preserve">Aivazian, S., Brodsky, B., Sandoyan, E., Voskanyan, M., Manukyan, D. (2013). Macroeconometric modeling of Russian and Armenian economies. II. Aggregated macroeconometric models of the national economies of Russia and Armenia. </w:t>
      </w:r>
      <w:r w:rsidRPr="006B3E13">
        <w:rPr>
          <w:rFonts w:ascii="Times New Roman" w:hAnsi="Times New Roman" w:cs="Times New Roman"/>
          <w:i/>
          <w:color w:val="222222"/>
          <w:sz w:val="28"/>
          <w:szCs w:val="28"/>
          <w:shd w:val="clear" w:color="auto" w:fill="FFFFFF"/>
        </w:rPr>
        <w:t>Applied Econometrics</w:t>
      </w:r>
      <w:r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>, 31</w:t>
      </w:r>
      <w:r w:rsidR="001D186A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 xml:space="preserve"> </w:t>
      </w:r>
      <w:r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 xml:space="preserve">(3), </w:t>
      </w:r>
      <w:r w:rsidR="006B3E13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 xml:space="preserve">pp. </w:t>
      </w:r>
      <w:r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>7</w:t>
      </w:r>
      <w:r w:rsidR="001D186A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>–</w:t>
      </w:r>
      <w:r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>31.</w:t>
      </w:r>
      <w:r w:rsidR="00851911"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 xml:space="preserve"> </w:t>
      </w:r>
      <w:hyperlink r:id="rId10" w:history="1">
        <w:r w:rsidR="00851911" w:rsidRPr="006C1905">
          <w:rPr>
            <w:rStyle w:val="af0"/>
            <w:rFonts w:ascii="Times New Roman" w:hAnsi="Times New Roman" w:cs="Times New Roman"/>
            <w:iCs/>
            <w:sz w:val="28"/>
            <w:szCs w:val="28"/>
            <w:shd w:val="clear" w:color="auto" w:fill="FFFFFF"/>
          </w:rPr>
          <w:t>https://elibrary.ru/rwlbmv</w:t>
        </w:r>
      </w:hyperlink>
      <w:r w:rsidR="006B3E13">
        <w:rPr>
          <w:lang w:val="en-US"/>
        </w:rPr>
        <w:t>.</w:t>
      </w:r>
    </w:p>
    <w:p w14:paraId="7D6C38C2" w14:textId="1B83DC93" w:rsidR="00851911" w:rsidRPr="006C1905" w:rsidRDefault="00851911" w:rsidP="009C3452">
      <w:pPr>
        <w:pStyle w:val="a9"/>
        <w:numPr>
          <w:ilvl w:val="0"/>
          <w:numId w:val="15"/>
        </w:numPr>
        <w:tabs>
          <w:tab w:val="left" w:pos="709"/>
        </w:tabs>
        <w:spacing w:after="0" w:line="240" w:lineRule="auto"/>
        <w:ind w:left="0" w:firstLine="0"/>
        <w:contextualSpacing w:val="0"/>
        <w:jc w:val="both"/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</w:pPr>
      <w:r w:rsidRPr="006C1905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>Ter-Matevosyan, V., Drnoian, A., Mkrtchyan, N., Yepremyan, T. (2017). Armenia in the Eurasian Economic Union: reasons for joining and its consequences.</w:t>
      </w:r>
      <w:r w:rsidR="00AE552D" w:rsidRPr="00AE552D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 xml:space="preserve"> </w:t>
      </w:r>
      <w:r w:rsidRPr="006C1905">
        <w:rPr>
          <w:rFonts w:ascii="Times New Roman" w:hAnsi="Times New Roman" w:cs="Times New Roman"/>
          <w:i/>
          <w:iCs/>
          <w:color w:val="222222"/>
          <w:sz w:val="28"/>
          <w:szCs w:val="28"/>
          <w:shd w:val="clear" w:color="auto" w:fill="FFFFFF"/>
          <w:lang w:val="en-US"/>
        </w:rPr>
        <w:t>Eurasian Geography and Economics</w:t>
      </w:r>
      <w:r w:rsidRPr="006C1905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>,</w:t>
      </w:r>
      <w:r w:rsidR="006B3E13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 xml:space="preserve"> </w:t>
      </w:r>
      <w:r w:rsidRPr="001D186A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>58</w:t>
      </w:r>
      <w:r w:rsidR="001D186A" w:rsidRPr="00461E0C">
        <w:rPr>
          <w:rFonts w:ascii="Times New Roman" w:hAnsi="Times New Roman" w:cs="Times New Roman"/>
          <w:i/>
          <w:iCs/>
          <w:color w:val="222222"/>
          <w:sz w:val="28"/>
          <w:szCs w:val="28"/>
          <w:shd w:val="clear" w:color="auto" w:fill="FFFFFF"/>
          <w:lang w:val="en-US"/>
        </w:rPr>
        <w:t xml:space="preserve"> </w:t>
      </w:r>
      <w:r w:rsidRPr="006C1905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 xml:space="preserve">(3), </w:t>
      </w:r>
      <w:r w:rsidR="006B3E13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 xml:space="preserve">pp. </w:t>
      </w:r>
      <w:r w:rsidRPr="006C1905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>340</w:t>
      </w:r>
      <w:r w:rsidR="001D186A" w:rsidRPr="00461E0C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>–</w:t>
      </w:r>
      <w:r w:rsidRPr="006C1905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 xml:space="preserve">360. </w:t>
      </w:r>
      <w:hyperlink r:id="rId11" w:history="1">
        <w:r w:rsidRPr="006C1905">
          <w:rPr>
            <w:rStyle w:val="af0"/>
            <w:rFonts w:ascii="Times New Roman" w:hAnsi="Times New Roman" w:cs="Times New Roman"/>
            <w:sz w:val="28"/>
            <w:szCs w:val="28"/>
            <w:shd w:val="clear" w:color="auto" w:fill="FFFFFF"/>
            <w:lang w:val="en-US"/>
          </w:rPr>
          <w:t>https://doi.org/10.1080/15387216.2017.1360193</w:t>
        </w:r>
      </w:hyperlink>
      <w:r w:rsidR="00850BC1" w:rsidRPr="006C1905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>.</w:t>
      </w:r>
      <w:r w:rsidRPr="006C1905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 xml:space="preserve"> </w:t>
      </w:r>
      <w:hyperlink r:id="rId12" w:history="1">
        <w:r w:rsidRPr="006C1905">
          <w:rPr>
            <w:rStyle w:val="af0"/>
            <w:rFonts w:ascii="Times New Roman" w:hAnsi="Times New Roman" w:cs="Times New Roman"/>
            <w:sz w:val="28"/>
            <w:szCs w:val="28"/>
            <w:shd w:val="clear" w:color="auto" w:fill="FFFFFF"/>
            <w:lang w:val="en-US"/>
          </w:rPr>
          <w:t>https://elibrary.ru/</w:t>
        </w:r>
        <w:r w:rsidR="006B3E13" w:rsidRPr="006C1905">
          <w:rPr>
            <w:rStyle w:val="af0"/>
            <w:rFonts w:ascii="Times New Roman" w:hAnsi="Times New Roman" w:cs="Times New Roman"/>
            <w:sz w:val="28"/>
            <w:szCs w:val="28"/>
            <w:shd w:val="clear" w:color="auto" w:fill="FFFFFF"/>
            <w:lang w:val="en-US"/>
          </w:rPr>
          <w:t>xnnswr</w:t>
        </w:r>
      </w:hyperlink>
      <w:r w:rsidR="006B3E13">
        <w:rPr>
          <w:lang w:val="en-US"/>
        </w:rPr>
        <w:t>.</w:t>
      </w:r>
    </w:p>
    <w:p w14:paraId="3BCA546D" w14:textId="0AA9BBA9" w:rsidR="00851911" w:rsidRPr="003B6871" w:rsidRDefault="00850BC1" w:rsidP="009C3452">
      <w:pPr>
        <w:pStyle w:val="a9"/>
        <w:numPr>
          <w:ilvl w:val="0"/>
          <w:numId w:val="15"/>
        </w:numPr>
        <w:tabs>
          <w:tab w:val="left" w:pos="709"/>
        </w:tabs>
        <w:spacing w:after="0" w:line="240" w:lineRule="auto"/>
        <w:ind w:left="0" w:firstLine="0"/>
        <w:contextualSpacing w:val="0"/>
        <w:jc w:val="both"/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</w:pPr>
      <w:r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>Grigoryan, G. (2017). Interstate relations between Armenia and Russia in 1991</w:t>
      </w:r>
      <w:r w:rsidR="00F17B00" w:rsidRPr="00F17B00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>–</w:t>
      </w:r>
      <w:r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 xml:space="preserve">2016. </w:t>
      </w:r>
      <w:r w:rsidR="00990F2C" w:rsidRPr="00990F2C">
        <w:rPr>
          <w:rFonts w:ascii="Times New Roman" w:hAnsi="Times New Roman" w:cs="Times New Roman"/>
          <w:i/>
          <w:color w:val="222222"/>
          <w:sz w:val="28"/>
          <w:szCs w:val="28"/>
          <w:shd w:val="clear" w:color="auto" w:fill="FFFFFF"/>
          <w:lang w:val="en-US"/>
        </w:rPr>
        <w:t>Russia and New States of Eurasia</w:t>
      </w:r>
      <w:r w:rsidRPr="003B6871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 xml:space="preserve">, </w:t>
      </w:r>
      <w:r w:rsidR="003B6871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>(</w:t>
      </w:r>
      <w:r w:rsidRPr="003B6871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>1</w:t>
      </w:r>
      <w:r w:rsidR="003B6871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>)</w:t>
      </w:r>
      <w:r w:rsidRPr="003B6871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 xml:space="preserve">, </w:t>
      </w:r>
      <w:r w:rsidR="003B6871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 xml:space="preserve">pp. </w:t>
      </w:r>
      <w:r w:rsidRPr="003B6871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>77</w:t>
      </w:r>
      <w:r w:rsidR="00F17B00" w:rsidRPr="00461E0C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>–</w:t>
      </w:r>
      <w:r w:rsidRPr="003B6871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>91.</w:t>
      </w:r>
      <w:r w:rsidR="00851911" w:rsidRPr="003B6871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 xml:space="preserve"> </w:t>
      </w:r>
      <w:hyperlink r:id="rId13" w:history="1">
        <w:r w:rsidR="00851911" w:rsidRPr="003B6871">
          <w:rPr>
            <w:rStyle w:val="af0"/>
            <w:rFonts w:ascii="Times New Roman" w:hAnsi="Times New Roman" w:cs="Times New Roman"/>
            <w:iCs/>
            <w:sz w:val="28"/>
            <w:szCs w:val="28"/>
            <w:shd w:val="clear" w:color="auto" w:fill="FFFFFF"/>
            <w:lang w:val="en-US"/>
          </w:rPr>
          <w:t>https://elibrary.ru/ykpmkn</w:t>
        </w:r>
      </w:hyperlink>
      <w:r w:rsidR="003B6871">
        <w:rPr>
          <w:lang w:val="en-US"/>
        </w:rPr>
        <w:t>.</w:t>
      </w:r>
    </w:p>
    <w:p w14:paraId="5C15AD71" w14:textId="2C90EF6E" w:rsidR="00851911" w:rsidRPr="006C1905" w:rsidRDefault="00822AF8" w:rsidP="00F32475">
      <w:pPr>
        <w:pStyle w:val="a9"/>
        <w:numPr>
          <w:ilvl w:val="0"/>
          <w:numId w:val="15"/>
        </w:numPr>
        <w:tabs>
          <w:tab w:val="left" w:pos="709"/>
        </w:tabs>
        <w:spacing w:after="0" w:line="240" w:lineRule="auto"/>
        <w:ind w:left="0" w:firstLine="0"/>
        <w:contextualSpacing w:val="0"/>
        <w:jc w:val="both"/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</w:pPr>
      <w:r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>Cholakhyan</w:t>
      </w:r>
      <w:r w:rsidR="003B6871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>,</w:t>
      </w:r>
      <w:r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 xml:space="preserve"> V.</w:t>
      </w:r>
      <w:r w:rsidR="00F17B00" w:rsidRPr="00461E0C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 xml:space="preserve"> </w:t>
      </w:r>
      <w:r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>A.</w:t>
      </w:r>
      <w:r w:rsidR="00851911"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 xml:space="preserve"> </w:t>
      </w:r>
      <w:r w:rsidR="000B0902"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 xml:space="preserve">(2024). </w:t>
      </w:r>
      <w:r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>Trade And Economic Relations Between Armenia And Russia In The Post-Soviet Period</w:t>
      </w:r>
      <w:r w:rsidR="00851911"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 xml:space="preserve">. </w:t>
      </w:r>
      <w:r w:rsidRPr="003B6871">
        <w:rPr>
          <w:rFonts w:ascii="Times New Roman" w:hAnsi="Times New Roman" w:cs="Times New Roman"/>
          <w:i/>
          <w:color w:val="222222"/>
          <w:sz w:val="28"/>
          <w:szCs w:val="28"/>
          <w:shd w:val="clear" w:color="auto" w:fill="FFFFFF"/>
          <w:lang w:val="en-US"/>
        </w:rPr>
        <w:t>Izvestiya of Saratov University. History. International Relations</w:t>
      </w:r>
      <w:r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>, 24</w:t>
      </w:r>
      <w:r w:rsidR="003B6871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 xml:space="preserve"> (</w:t>
      </w:r>
      <w:r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>2</w:t>
      </w:r>
      <w:r w:rsidR="003B6871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>)</w:t>
      </w:r>
      <w:r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>, pp. 200–209</w:t>
      </w:r>
      <w:r w:rsidR="00142C3F"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>.</w:t>
      </w:r>
      <w:r w:rsidR="00851911"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 xml:space="preserve"> </w:t>
      </w:r>
      <w:hyperlink r:id="rId14" w:history="1">
        <w:r w:rsidR="00851911" w:rsidRPr="006C1905">
          <w:rPr>
            <w:rStyle w:val="af0"/>
            <w:rFonts w:ascii="Times New Roman" w:hAnsi="Times New Roman" w:cs="Times New Roman"/>
            <w:iCs/>
            <w:sz w:val="28"/>
            <w:szCs w:val="28"/>
            <w:shd w:val="clear" w:color="auto" w:fill="FFFFFF"/>
            <w:lang w:val="en-US"/>
          </w:rPr>
          <w:t>https://doi.org/10.18500/1819-4907-2024-24-2-200-209</w:t>
        </w:r>
      </w:hyperlink>
      <w:r w:rsidR="00850BC1"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>.</w:t>
      </w:r>
      <w:r w:rsidR="00851911"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 xml:space="preserve"> </w:t>
      </w:r>
      <w:hyperlink r:id="rId15" w:history="1">
        <w:r w:rsidR="00851911" w:rsidRPr="006C1905">
          <w:rPr>
            <w:rStyle w:val="af0"/>
            <w:rFonts w:ascii="Times New Roman" w:hAnsi="Times New Roman" w:cs="Times New Roman"/>
            <w:iCs/>
            <w:sz w:val="28"/>
            <w:szCs w:val="28"/>
            <w:shd w:val="clear" w:color="auto" w:fill="FFFFFF"/>
            <w:lang w:val="en-US"/>
          </w:rPr>
          <w:t>https://elibrary.ru/yuawhc</w:t>
        </w:r>
      </w:hyperlink>
      <w:r w:rsidR="008076A8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>.</w:t>
      </w:r>
    </w:p>
    <w:p w14:paraId="46ABABB5" w14:textId="318E16D4" w:rsidR="00851911" w:rsidRPr="006C1905" w:rsidRDefault="00851911" w:rsidP="00F32475">
      <w:pPr>
        <w:pStyle w:val="a9"/>
        <w:numPr>
          <w:ilvl w:val="0"/>
          <w:numId w:val="15"/>
        </w:numPr>
        <w:tabs>
          <w:tab w:val="left" w:pos="709"/>
        </w:tabs>
        <w:spacing w:after="0" w:line="240" w:lineRule="auto"/>
        <w:ind w:left="0" w:firstLine="0"/>
        <w:contextualSpacing w:val="0"/>
        <w:jc w:val="both"/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</w:pPr>
      <w:r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>Pylin</w:t>
      </w:r>
      <w:r w:rsidR="003B6871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>,</w:t>
      </w:r>
      <w:r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 xml:space="preserve"> A. G. </w:t>
      </w:r>
      <w:r w:rsidR="000B0902"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 xml:space="preserve">(2021). </w:t>
      </w:r>
      <w:r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>Problems and prospects of trade and economic cooperation between Armenia and Russia in the current context</w:t>
      </w:r>
      <w:r w:rsidR="00142C3F"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>.</w:t>
      </w:r>
      <w:r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 xml:space="preserve"> </w:t>
      </w:r>
      <w:r w:rsidR="007052C7" w:rsidRPr="007052C7">
        <w:rPr>
          <w:rFonts w:ascii="Times New Roman" w:hAnsi="Times New Roman" w:cs="Times New Roman"/>
          <w:i/>
          <w:color w:val="222222"/>
          <w:sz w:val="28"/>
          <w:szCs w:val="28"/>
          <w:shd w:val="clear" w:color="auto" w:fill="FFFFFF"/>
          <w:lang w:val="en-US"/>
        </w:rPr>
        <w:t>Innovation &amp; Investment</w:t>
      </w:r>
      <w:r w:rsidR="003B6871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>,</w:t>
      </w:r>
      <w:r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 xml:space="preserve"> </w:t>
      </w:r>
      <w:r w:rsidR="003B6871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>(</w:t>
      </w:r>
      <w:r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>6</w:t>
      </w:r>
      <w:r w:rsidR="003B6871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>),</w:t>
      </w:r>
      <w:r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 xml:space="preserve"> </w:t>
      </w:r>
      <w:r w:rsidR="003B6871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>pp</w:t>
      </w:r>
      <w:r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 xml:space="preserve">. 13–17. </w:t>
      </w:r>
      <w:hyperlink r:id="rId16" w:history="1">
        <w:r w:rsidRPr="006C1905">
          <w:rPr>
            <w:rStyle w:val="af0"/>
            <w:rFonts w:ascii="Times New Roman" w:hAnsi="Times New Roman" w:cs="Times New Roman"/>
            <w:iCs/>
            <w:sz w:val="28"/>
            <w:szCs w:val="28"/>
            <w:shd w:val="clear" w:color="auto" w:fill="FFFFFF"/>
            <w:lang w:val="en-US"/>
          </w:rPr>
          <w:t>https://doi.org/10.24412/2307-180X-2021-6-13-17</w:t>
        </w:r>
      </w:hyperlink>
      <w:r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>.</w:t>
      </w:r>
      <w:r w:rsidR="00E75241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 xml:space="preserve"> </w:t>
      </w:r>
      <w:r w:rsidR="00E75241" w:rsidRPr="00E75241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>EDN: JJGWPJ</w:t>
      </w:r>
      <w:r w:rsidR="00E75241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>.</w:t>
      </w:r>
    </w:p>
    <w:p w14:paraId="42E7088F" w14:textId="19E4A95F" w:rsidR="00851911" w:rsidRPr="006C1905" w:rsidRDefault="00851911" w:rsidP="00F652EA">
      <w:pPr>
        <w:pStyle w:val="a9"/>
        <w:numPr>
          <w:ilvl w:val="0"/>
          <w:numId w:val="15"/>
        </w:numPr>
        <w:tabs>
          <w:tab w:val="left" w:pos="709"/>
        </w:tabs>
        <w:spacing w:after="0" w:line="240" w:lineRule="auto"/>
        <w:ind w:left="0" w:firstLine="0"/>
        <w:contextualSpacing w:val="0"/>
        <w:jc w:val="both"/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</w:pPr>
      <w:r w:rsidRPr="006C1905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>Davtyan, E. (2022). The War in Ukraine and the Eurasian Economic Union: View from Armenia.</w:t>
      </w:r>
      <w:r w:rsidR="003B6871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 xml:space="preserve"> </w:t>
      </w:r>
      <w:r w:rsidRPr="006C1905">
        <w:rPr>
          <w:rFonts w:ascii="Times New Roman" w:hAnsi="Times New Roman" w:cs="Times New Roman"/>
          <w:i/>
          <w:iCs/>
          <w:color w:val="222222"/>
          <w:sz w:val="28"/>
          <w:szCs w:val="28"/>
          <w:shd w:val="clear" w:color="auto" w:fill="FFFFFF"/>
        </w:rPr>
        <w:t>Russian Analytical Digest</w:t>
      </w:r>
      <w:r w:rsidRPr="006C1905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 xml:space="preserve">, (287), </w:t>
      </w:r>
      <w:r w:rsidR="003B6871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 xml:space="preserve">pp. </w:t>
      </w:r>
      <w:r w:rsidRPr="006C1905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7</w:t>
      </w:r>
      <w:r w:rsidR="00F17B00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–</w:t>
      </w:r>
      <w:r w:rsidRPr="006C1905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10.</w:t>
      </w:r>
      <w:r w:rsidR="006D1465" w:rsidRPr="006C1905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 xml:space="preserve"> </w:t>
      </w:r>
      <w:hyperlink r:id="rId17" w:history="1">
        <w:r w:rsidR="006D1465" w:rsidRPr="006C1905">
          <w:rPr>
            <w:rStyle w:val="af0"/>
            <w:rFonts w:ascii="Times New Roman" w:hAnsi="Times New Roman" w:cs="Times New Roman"/>
            <w:sz w:val="28"/>
            <w:szCs w:val="28"/>
            <w:shd w:val="clear" w:color="auto" w:fill="FFFFFF"/>
            <w:lang w:val="en-US"/>
          </w:rPr>
          <w:t>https://doi.org/10.3929/ethz-b-000577719</w:t>
        </w:r>
      </w:hyperlink>
      <w:r w:rsidR="003B6871">
        <w:rPr>
          <w:lang w:val="en-US"/>
        </w:rPr>
        <w:t>.</w:t>
      </w:r>
    </w:p>
    <w:p w14:paraId="34402C91" w14:textId="7E56DE92" w:rsidR="00851911" w:rsidRPr="003B6871" w:rsidRDefault="00851911" w:rsidP="00F652EA">
      <w:pPr>
        <w:pStyle w:val="a9"/>
        <w:numPr>
          <w:ilvl w:val="0"/>
          <w:numId w:val="15"/>
        </w:numPr>
        <w:tabs>
          <w:tab w:val="left" w:pos="709"/>
        </w:tabs>
        <w:spacing w:after="0" w:line="240" w:lineRule="auto"/>
        <w:ind w:left="0" w:firstLine="0"/>
        <w:contextualSpacing w:val="0"/>
        <w:jc w:val="both"/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</w:pPr>
      <w:r w:rsidRPr="006C1905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>Arapova, E. (2023). The sanctions dilemma: How sanctions against Russia affect regional integration within the EAEU States.</w:t>
      </w:r>
      <w:r w:rsidR="003B6871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 xml:space="preserve"> </w:t>
      </w:r>
      <w:r w:rsidRPr="003B6871">
        <w:rPr>
          <w:rFonts w:ascii="Times New Roman" w:hAnsi="Times New Roman" w:cs="Times New Roman"/>
          <w:i/>
          <w:iCs/>
          <w:color w:val="222222"/>
          <w:sz w:val="28"/>
          <w:szCs w:val="28"/>
          <w:shd w:val="clear" w:color="auto" w:fill="FFFFFF"/>
          <w:lang w:val="en-US"/>
        </w:rPr>
        <w:t>Strategic Analysis</w:t>
      </w:r>
      <w:r w:rsidRPr="003B6871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>,</w:t>
      </w:r>
      <w:r w:rsidR="003B6871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 xml:space="preserve"> </w:t>
      </w:r>
      <w:r w:rsidRPr="00F17B00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>47</w:t>
      </w:r>
      <w:r w:rsidR="00F17B00" w:rsidRPr="00461E0C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 xml:space="preserve"> </w:t>
      </w:r>
      <w:r w:rsidRPr="003B6871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 xml:space="preserve">(3), </w:t>
      </w:r>
      <w:r w:rsidR="003B6871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 xml:space="preserve">pp. </w:t>
      </w:r>
      <w:r w:rsidRPr="003B6871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>289</w:t>
      </w:r>
      <w:r w:rsidR="00F17B00" w:rsidRPr="00461E0C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>–</w:t>
      </w:r>
      <w:r w:rsidRPr="003B6871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 xml:space="preserve">294. </w:t>
      </w:r>
      <w:hyperlink r:id="rId18" w:history="1">
        <w:r w:rsidRPr="003B6871">
          <w:rPr>
            <w:rStyle w:val="af0"/>
            <w:rFonts w:ascii="Times New Roman" w:hAnsi="Times New Roman" w:cs="Times New Roman"/>
            <w:sz w:val="28"/>
            <w:szCs w:val="28"/>
            <w:shd w:val="clear" w:color="auto" w:fill="FFFFFF"/>
            <w:lang w:val="en-US"/>
          </w:rPr>
          <w:t>https://doi.org/10.1080/09700161.2023.2247746</w:t>
        </w:r>
      </w:hyperlink>
      <w:r w:rsidR="003B6871">
        <w:rPr>
          <w:lang w:val="en-US"/>
        </w:rPr>
        <w:t>.</w:t>
      </w:r>
      <w:r w:rsidRPr="003B6871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 xml:space="preserve"> </w:t>
      </w:r>
      <w:hyperlink r:id="rId19" w:history="1">
        <w:r w:rsidRPr="003B6871">
          <w:rPr>
            <w:rStyle w:val="af0"/>
            <w:rFonts w:ascii="Times New Roman" w:hAnsi="Times New Roman" w:cs="Times New Roman"/>
            <w:sz w:val="28"/>
            <w:szCs w:val="28"/>
            <w:shd w:val="clear" w:color="auto" w:fill="FFFFFF"/>
            <w:lang w:val="en-US"/>
          </w:rPr>
          <w:t>https://elibrary.ru/ernxxo</w:t>
        </w:r>
      </w:hyperlink>
      <w:r w:rsidR="003B6871">
        <w:rPr>
          <w:lang w:val="en-US"/>
        </w:rPr>
        <w:t>.</w:t>
      </w:r>
    </w:p>
    <w:p w14:paraId="1CFA8F9E" w14:textId="1B367C35" w:rsidR="00851911" w:rsidRPr="006C1905" w:rsidRDefault="00851911" w:rsidP="00F652EA">
      <w:pPr>
        <w:pStyle w:val="a9"/>
        <w:numPr>
          <w:ilvl w:val="0"/>
          <w:numId w:val="15"/>
        </w:numPr>
        <w:tabs>
          <w:tab w:val="left" w:pos="709"/>
        </w:tabs>
        <w:spacing w:after="0" w:line="240" w:lineRule="auto"/>
        <w:ind w:left="0" w:firstLine="0"/>
        <w:contextualSpacing w:val="0"/>
        <w:jc w:val="both"/>
        <w:rPr>
          <w:rFonts w:ascii="Times New Roman" w:hAnsi="Times New Roman" w:cs="Times New Roman"/>
          <w:i/>
          <w:iCs/>
          <w:sz w:val="28"/>
          <w:szCs w:val="28"/>
          <w:lang w:val="en-US"/>
        </w:rPr>
      </w:pPr>
      <w:r w:rsidRPr="006C1905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>G</w:t>
      </w:r>
      <w:r w:rsidR="003B6871" w:rsidRPr="006C1905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>evorgyan</w:t>
      </w:r>
      <w:r w:rsidRPr="006C1905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 xml:space="preserve">, G. (2022). Analysis of external relative threats of economic sovereignty of the Republic of Armenia. </w:t>
      </w:r>
      <w:r w:rsidRPr="003B6871">
        <w:rPr>
          <w:rFonts w:ascii="Times New Roman" w:hAnsi="Times New Roman" w:cs="Times New Roman"/>
          <w:i/>
          <w:iCs/>
          <w:color w:val="222222"/>
          <w:sz w:val="28"/>
          <w:szCs w:val="28"/>
          <w:shd w:val="clear" w:color="auto" w:fill="FFFFFF"/>
          <w:lang w:val="en-US"/>
        </w:rPr>
        <w:t xml:space="preserve">Public Administration, </w:t>
      </w:r>
      <w:r w:rsidR="003B6871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>(</w:t>
      </w:r>
      <w:r w:rsidRPr="003B6871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>1</w:t>
      </w:r>
      <w:r w:rsidR="003B6871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>)</w:t>
      </w:r>
      <w:r w:rsidRPr="003B6871">
        <w:rPr>
          <w:rFonts w:ascii="Times New Roman" w:hAnsi="Times New Roman" w:cs="Times New Roman"/>
          <w:i/>
          <w:iCs/>
          <w:color w:val="222222"/>
          <w:sz w:val="28"/>
          <w:szCs w:val="28"/>
          <w:shd w:val="clear" w:color="auto" w:fill="FFFFFF"/>
          <w:lang w:val="en-US"/>
        </w:rPr>
        <w:t xml:space="preserve">, </w:t>
      </w:r>
      <w:r w:rsidR="003B6871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 xml:space="preserve">pp. </w:t>
      </w:r>
      <w:r w:rsidRPr="003B6871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>90</w:t>
      </w:r>
      <w:r w:rsidR="00F17B00" w:rsidRPr="00461E0C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>–</w:t>
      </w:r>
      <w:r w:rsidRPr="003B6871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 xml:space="preserve">105. </w:t>
      </w:r>
      <w:hyperlink r:id="rId20" w:history="1">
        <w:r w:rsidRPr="003B6871">
          <w:rPr>
            <w:rStyle w:val="af0"/>
            <w:rFonts w:ascii="Times New Roman" w:hAnsi="Times New Roman" w:cs="Times New Roman"/>
            <w:sz w:val="28"/>
            <w:szCs w:val="28"/>
            <w:shd w:val="clear" w:color="auto" w:fill="FFFFFF"/>
            <w:lang w:val="en-US"/>
          </w:rPr>
          <w:t>https://doi.org/10.55490/18290167-2022.1-90</w:t>
        </w:r>
      </w:hyperlink>
      <w:r w:rsidR="003B6871">
        <w:rPr>
          <w:lang w:val="en-US"/>
        </w:rPr>
        <w:t>.</w:t>
      </w:r>
      <w:r w:rsidRPr="003B6871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 xml:space="preserve"> </w:t>
      </w:r>
      <w:hyperlink r:id="rId21" w:history="1">
        <w:r w:rsidRPr="003B6871">
          <w:rPr>
            <w:rStyle w:val="af0"/>
            <w:rFonts w:ascii="Times New Roman" w:hAnsi="Times New Roman" w:cs="Times New Roman"/>
            <w:sz w:val="28"/>
            <w:szCs w:val="28"/>
            <w:shd w:val="clear" w:color="auto" w:fill="FFFFFF"/>
            <w:lang w:val="en-US"/>
          </w:rPr>
          <w:t>https://elibrary.ru/kdftkb</w:t>
        </w:r>
      </w:hyperlink>
      <w:r w:rsidR="003B6871">
        <w:rPr>
          <w:lang w:val="en-US"/>
        </w:rPr>
        <w:t>.</w:t>
      </w:r>
    </w:p>
    <w:p w14:paraId="53646B2D" w14:textId="7FA180F8" w:rsidR="00851911" w:rsidRPr="006C1905" w:rsidRDefault="00851911" w:rsidP="00F652EA">
      <w:pPr>
        <w:pStyle w:val="a9"/>
        <w:numPr>
          <w:ilvl w:val="0"/>
          <w:numId w:val="15"/>
        </w:numPr>
        <w:tabs>
          <w:tab w:val="left" w:pos="709"/>
        </w:tabs>
        <w:spacing w:after="0" w:line="240" w:lineRule="auto"/>
        <w:ind w:left="0" w:firstLine="0"/>
        <w:contextualSpacing w:val="0"/>
        <w:jc w:val="both"/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</w:pPr>
      <w:r w:rsidRPr="006C1905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>B</w:t>
      </w:r>
      <w:r w:rsidR="00D30F53" w:rsidRPr="006C1905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>ulanikyan</w:t>
      </w:r>
      <w:r w:rsidRPr="006C1905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 xml:space="preserve">, V. (2022). Impact of Sanctions Against Russia on the Economy of Armenia: an Opportunity or an Obstacle? </w:t>
      </w:r>
      <w:r w:rsidRPr="00647991">
        <w:rPr>
          <w:rFonts w:ascii="Times New Roman" w:hAnsi="Times New Roman" w:cs="Times New Roman"/>
          <w:i/>
          <w:iCs/>
          <w:color w:val="222222"/>
          <w:sz w:val="28"/>
          <w:szCs w:val="28"/>
          <w:shd w:val="clear" w:color="auto" w:fill="FFFFFF"/>
        </w:rPr>
        <w:t>A</w:t>
      </w:r>
      <w:r w:rsidR="00647991" w:rsidRPr="00647991">
        <w:rPr>
          <w:rFonts w:ascii="Times New Roman" w:hAnsi="Times New Roman" w:cs="Times New Roman"/>
          <w:i/>
          <w:iCs/>
          <w:color w:val="222222"/>
          <w:sz w:val="28"/>
          <w:szCs w:val="28"/>
          <w:shd w:val="clear" w:color="auto" w:fill="FFFFFF"/>
        </w:rPr>
        <w:t>mberd bulletin</w:t>
      </w:r>
      <w:r w:rsidRPr="00647991">
        <w:rPr>
          <w:rFonts w:ascii="Times New Roman" w:hAnsi="Times New Roman" w:cs="Times New Roman"/>
          <w:i/>
          <w:iCs/>
          <w:color w:val="222222"/>
          <w:sz w:val="28"/>
          <w:szCs w:val="28"/>
          <w:shd w:val="clear" w:color="auto" w:fill="FFFFFF"/>
        </w:rPr>
        <w:t>,</w:t>
      </w:r>
      <w:r w:rsidRPr="006C1905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 xml:space="preserve"> </w:t>
      </w:r>
      <w:r w:rsidR="00647991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 xml:space="preserve">pp. </w:t>
      </w:r>
      <w:r w:rsidRPr="006C1905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 xml:space="preserve">57–62. </w:t>
      </w:r>
      <w:hyperlink r:id="rId22" w:history="1">
        <w:r w:rsidRPr="006C1905">
          <w:rPr>
            <w:rStyle w:val="af0"/>
            <w:rFonts w:ascii="Times New Roman" w:hAnsi="Times New Roman" w:cs="Times New Roman"/>
            <w:sz w:val="28"/>
            <w:szCs w:val="28"/>
            <w:shd w:val="clear" w:color="auto" w:fill="FFFFFF"/>
          </w:rPr>
          <w:t>https://doi.org/10.52174/2579-2989_2022.5-57</w:t>
        </w:r>
      </w:hyperlink>
      <w:r w:rsidR="00647991">
        <w:rPr>
          <w:lang w:val="en-US"/>
        </w:rPr>
        <w:t>.</w:t>
      </w:r>
    </w:p>
    <w:p w14:paraId="4E7081D3" w14:textId="4FBDCCF8" w:rsidR="00851911" w:rsidRPr="006C1905" w:rsidRDefault="00851911" w:rsidP="00F652EA">
      <w:pPr>
        <w:pStyle w:val="a9"/>
        <w:numPr>
          <w:ilvl w:val="0"/>
          <w:numId w:val="15"/>
        </w:numPr>
        <w:tabs>
          <w:tab w:val="left" w:pos="709"/>
        </w:tabs>
        <w:spacing w:after="0" w:line="240" w:lineRule="auto"/>
        <w:ind w:left="0" w:firstLine="0"/>
        <w:contextualSpacing w:val="0"/>
        <w:jc w:val="both"/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</w:pPr>
      <w:r w:rsidRPr="006C1905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>Mamardashvili, P., Gelashvili, S., Katsia, I., Deisadze, S. (2020). International Diversification of Agricultural Trade of Armenia, Azerbaijan and Georgia.</w:t>
      </w:r>
      <w:r w:rsidR="00647991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 xml:space="preserve"> </w:t>
      </w:r>
      <w:r w:rsidRPr="006C1905">
        <w:rPr>
          <w:rFonts w:ascii="Times New Roman" w:hAnsi="Times New Roman" w:cs="Times New Roman"/>
          <w:i/>
          <w:iCs/>
          <w:color w:val="222222"/>
          <w:sz w:val="28"/>
          <w:szCs w:val="28"/>
          <w:shd w:val="clear" w:color="auto" w:fill="FFFFFF"/>
          <w:lang w:val="en-US"/>
        </w:rPr>
        <w:t>Agriculture and Trade with Russia</w:t>
      </w:r>
      <w:r w:rsidRPr="006C1905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 xml:space="preserve">, </w:t>
      </w:r>
      <w:r w:rsidR="00647991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>(</w:t>
      </w:r>
      <w:r w:rsidRPr="006C1905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>3</w:t>
      </w:r>
      <w:r w:rsidR="00647991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>)</w:t>
      </w:r>
      <w:r w:rsidRPr="006C1905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 xml:space="preserve">. </w:t>
      </w:r>
      <w:hyperlink r:id="rId23" w:history="1">
        <w:r w:rsidRPr="006C1905">
          <w:rPr>
            <w:rStyle w:val="af0"/>
            <w:rFonts w:ascii="Times New Roman" w:hAnsi="Times New Roman" w:cs="Times New Roman"/>
            <w:sz w:val="28"/>
            <w:szCs w:val="28"/>
            <w:shd w:val="clear" w:color="auto" w:fill="FFFFFF"/>
            <w:lang w:val="en-US"/>
          </w:rPr>
          <w:t>https://doi.org/</w:t>
        </w:r>
        <w:r w:rsidRPr="006C1905">
          <w:rPr>
            <w:rStyle w:val="af0"/>
            <w:rFonts w:ascii="Times New Roman" w:hAnsi="Times New Roman" w:cs="Times New Roman"/>
            <w:sz w:val="28"/>
            <w:szCs w:val="28"/>
            <w:lang w:val="en-US"/>
          </w:rPr>
          <w:t>10.3929/ethz-b-000442947</w:t>
        </w:r>
      </w:hyperlink>
      <w:r w:rsidR="00647991">
        <w:rPr>
          <w:lang w:val="en-US"/>
        </w:rPr>
        <w:t>.</w:t>
      </w:r>
    </w:p>
    <w:p w14:paraId="4D316BBF" w14:textId="7BED7C03" w:rsidR="00851911" w:rsidRPr="006C1905" w:rsidRDefault="00851911" w:rsidP="00F652EA">
      <w:pPr>
        <w:pStyle w:val="a9"/>
        <w:numPr>
          <w:ilvl w:val="0"/>
          <w:numId w:val="15"/>
        </w:numPr>
        <w:tabs>
          <w:tab w:val="left" w:pos="709"/>
        </w:tabs>
        <w:spacing w:after="0" w:line="240" w:lineRule="auto"/>
        <w:ind w:left="0" w:firstLine="0"/>
        <w:contextualSpacing w:val="0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6C1905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lastRenderedPageBreak/>
        <w:t>Grigoryan, K., Khachikyan, S., Avetisyan, A., Egnatosyan, S. (2024). International north-south transport corridor: New economic and trade opportunities for India and Armenia. In</w:t>
      </w:r>
      <w:r w:rsidR="00647991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 xml:space="preserve"> </w:t>
      </w:r>
      <w:r w:rsidRPr="006C1905">
        <w:rPr>
          <w:rFonts w:ascii="Times New Roman" w:hAnsi="Times New Roman" w:cs="Times New Roman"/>
          <w:i/>
          <w:iCs/>
          <w:color w:val="222222"/>
          <w:sz w:val="28"/>
          <w:szCs w:val="28"/>
          <w:shd w:val="clear" w:color="auto" w:fill="FFFFFF"/>
          <w:lang w:val="en-US"/>
        </w:rPr>
        <w:t>E3S Web of Conferences</w:t>
      </w:r>
      <w:r w:rsidR="00647991">
        <w:rPr>
          <w:rFonts w:ascii="Times New Roman" w:hAnsi="Times New Roman" w:cs="Times New Roman"/>
          <w:i/>
          <w:iCs/>
          <w:color w:val="222222"/>
          <w:sz w:val="28"/>
          <w:szCs w:val="28"/>
          <w:shd w:val="clear" w:color="auto" w:fill="FFFFFF"/>
          <w:lang w:val="en-US"/>
        </w:rPr>
        <w:t xml:space="preserve">, </w:t>
      </w:r>
      <w:r w:rsidR="00647991" w:rsidRPr="00647991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>v</w:t>
      </w:r>
      <w:r w:rsidRPr="00647991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>ol.</w:t>
      </w:r>
      <w:r w:rsidRPr="006C1905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 xml:space="preserve"> 549, 06002. EDP Sciences. </w:t>
      </w:r>
      <w:hyperlink r:id="rId24" w:history="1">
        <w:r w:rsidRPr="006C1905">
          <w:rPr>
            <w:rStyle w:val="af0"/>
            <w:rFonts w:ascii="Times New Roman" w:hAnsi="Times New Roman" w:cs="Times New Roman"/>
            <w:sz w:val="28"/>
            <w:szCs w:val="28"/>
            <w:shd w:val="clear" w:color="auto" w:fill="FFFFFF"/>
            <w:lang w:val="en-US"/>
          </w:rPr>
          <w:t>https://doi.org/10.1051/e3sconf/202454906002</w:t>
        </w:r>
      </w:hyperlink>
      <w:r w:rsidR="00647991">
        <w:rPr>
          <w:lang w:val="en-US"/>
        </w:rPr>
        <w:t>.</w:t>
      </w:r>
      <w:r w:rsidRPr="006C1905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 xml:space="preserve"> </w:t>
      </w:r>
      <w:hyperlink r:id="rId25" w:history="1">
        <w:r w:rsidRPr="006C1905">
          <w:rPr>
            <w:rStyle w:val="af0"/>
            <w:rFonts w:ascii="Times New Roman" w:hAnsi="Times New Roman" w:cs="Times New Roman"/>
            <w:sz w:val="28"/>
            <w:szCs w:val="28"/>
            <w:shd w:val="clear" w:color="auto" w:fill="FFFFFF"/>
            <w:lang w:val="en-US"/>
          </w:rPr>
          <w:t>https://elibrary.ru/ntvkok</w:t>
        </w:r>
      </w:hyperlink>
      <w:r w:rsidR="00647991">
        <w:rPr>
          <w:lang w:val="en-US"/>
        </w:rPr>
        <w:t>.</w:t>
      </w:r>
    </w:p>
    <w:p w14:paraId="7BFF4E08" w14:textId="40092CAE" w:rsidR="00851911" w:rsidRPr="006C1905" w:rsidRDefault="00851911" w:rsidP="00F652EA">
      <w:pPr>
        <w:pStyle w:val="a9"/>
        <w:numPr>
          <w:ilvl w:val="0"/>
          <w:numId w:val="15"/>
        </w:numPr>
        <w:tabs>
          <w:tab w:val="left" w:pos="709"/>
        </w:tabs>
        <w:spacing w:after="0" w:line="240" w:lineRule="auto"/>
        <w:ind w:left="0" w:firstLine="0"/>
        <w:contextualSpacing w:val="0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6C1905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>Dadparvar, S., Kaleji, V. (2024). The Persian Gulf-Black Sea International Transport and Transit Corridor: Goals and Constraints.</w:t>
      </w:r>
      <w:r w:rsidR="00647991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 xml:space="preserve"> </w:t>
      </w:r>
      <w:r w:rsidRPr="006C1905">
        <w:rPr>
          <w:rFonts w:ascii="Times New Roman" w:hAnsi="Times New Roman" w:cs="Times New Roman"/>
          <w:i/>
          <w:iCs/>
          <w:color w:val="222222"/>
          <w:sz w:val="28"/>
          <w:szCs w:val="28"/>
          <w:shd w:val="clear" w:color="auto" w:fill="FFFFFF"/>
          <w:lang w:val="en-US"/>
        </w:rPr>
        <w:t>Journal of Balkan and Near Eastern Studies</w:t>
      </w:r>
      <w:r w:rsidRPr="006C1905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>,</w:t>
      </w:r>
      <w:r w:rsidR="00647991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 xml:space="preserve"> </w:t>
      </w:r>
      <w:r w:rsidRPr="00647991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>26</w:t>
      </w:r>
      <w:r w:rsidR="00F17B00" w:rsidRPr="00461E0C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 xml:space="preserve"> </w:t>
      </w:r>
      <w:r w:rsidRPr="00647991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>(</w:t>
      </w:r>
      <w:r w:rsidRPr="006C1905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 xml:space="preserve">2), </w:t>
      </w:r>
      <w:r w:rsidR="00647991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 xml:space="preserve">pp. </w:t>
      </w:r>
      <w:r w:rsidRPr="006C1905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>203</w:t>
      </w:r>
      <w:r w:rsidR="00F17B00" w:rsidRPr="00461E0C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>–</w:t>
      </w:r>
      <w:r w:rsidRPr="006C1905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 xml:space="preserve">225. </w:t>
      </w:r>
      <w:hyperlink r:id="rId26" w:history="1">
        <w:r w:rsidRPr="006C1905">
          <w:rPr>
            <w:rStyle w:val="af0"/>
            <w:rFonts w:ascii="Times New Roman" w:hAnsi="Times New Roman" w:cs="Times New Roman"/>
            <w:sz w:val="28"/>
            <w:szCs w:val="28"/>
            <w:shd w:val="clear" w:color="auto" w:fill="FFFFFF"/>
            <w:lang w:val="en-US"/>
          </w:rPr>
          <w:t>https://doi.org/10.1080/19448953.2023.2233360</w:t>
        </w:r>
      </w:hyperlink>
      <w:r w:rsidR="00647991">
        <w:rPr>
          <w:lang w:val="en-US"/>
        </w:rPr>
        <w:t>.</w:t>
      </w:r>
      <w:r w:rsidRPr="006C1905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 xml:space="preserve"> </w:t>
      </w:r>
      <w:hyperlink r:id="rId27" w:history="1">
        <w:r w:rsidRPr="006C1905">
          <w:rPr>
            <w:rStyle w:val="af0"/>
            <w:rFonts w:ascii="Times New Roman" w:hAnsi="Times New Roman" w:cs="Times New Roman"/>
            <w:sz w:val="28"/>
            <w:szCs w:val="28"/>
            <w:shd w:val="clear" w:color="auto" w:fill="FFFFFF"/>
            <w:lang w:val="en-US"/>
          </w:rPr>
          <w:t>https://elibrary.ru/cuqpzo</w:t>
        </w:r>
      </w:hyperlink>
      <w:r w:rsidR="00647991">
        <w:rPr>
          <w:lang w:val="en-US"/>
        </w:rPr>
        <w:t>.</w:t>
      </w:r>
    </w:p>
    <w:p w14:paraId="0C618C55" w14:textId="2DEA2388" w:rsidR="00851911" w:rsidRPr="006C1905" w:rsidRDefault="00851911" w:rsidP="00F652EA">
      <w:pPr>
        <w:pStyle w:val="a9"/>
        <w:numPr>
          <w:ilvl w:val="0"/>
          <w:numId w:val="15"/>
        </w:numPr>
        <w:tabs>
          <w:tab w:val="left" w:pos="709"/>
        </w:tabs>
        <w:spacing w:after="0" w:line="240" w:lineRule="auto"/>
        <w:ind w:left="0" w:firstLine="0"/>
        <w:contextualSpacing w:val="0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6C1905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 xml:space="preserve">Khachikyan, S., Hongzhen, J. (2025). Spatial Administration and Legal Aspects of the BRI. </w:t>
      </w:r>
      <w:r w:rsidRPr="00A4347E">
        <w:rPr>
          <w:rFonts w:ascii="Times New Roman" w:hAnsi="Times New Roman" w:cs="Times New Roman"/>
          <w:i/>
          <w:iCs/>
          <w:color w:val="222222"/>
          <w:sz w:val="28"/>
          <w:szCs w:val="28"/>
          <w:shd w:val="clear" w:color="auto" w:fill="FFFFFF"/>
          <w:lang w:val="en-US"/>
        </w:rPr>
        <w:t>Armenia and the Belt and Road Initiative</w:t>
      </w:r>
      <w:r w:rsidRPr="006C1905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 xml:space="preserve">, </w:t>
      </w:r>
      <w:r w:rsidR="00A4347E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 xml:space="preserve">pp. </w:t>
      </w:r>
      <w:r w:rsidRPr="006C1905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 xml:space="preserve">69–81. </w:t>
      </w:r>
      <w:hyperlink r:id="rId28" w:history="1">
        <w:r w:rsidRPr="006C1905">
          <w:rPr>
            <w:rStyle w:val="af0"/>
            <w:rFonts w:ascii="Times New Roman" w:hAnsi="Times New Roman" w:cs="Times New Roman"/>
            <w:sz w:val="28"/>
            <w:szCs w:val="28"/>
            <w:shd w:val="clear" w:color="auto" w:fill="FFFFFF"/>
            <w:lang w:val="en-US"/>
          </w:rPr>
          <w:t>https://doi.org/10.4324/9781003501459-7</w:t>
        </w:r>
      </w:hyperlink>
      <w:r w:rsidR="00A4347E">
        <w:rPr>
          <w:lang w:val="en-US"/>
        </w:rPr>
        <w:t>.</w:t>
      </w:r>
    </w:p>
    <w:p w14:paraId="77E7BF7F" w14:textId="4C5FE734" w:rsidR="00F17106" w:rsidRPr="006C1905" w:rsidRDefault="00851911" w:rsidP="000236DD">
      <w:pPr>
        <w:pStyle w:val="a9"/>
        <w:numPr>
          <w:ilvl w:val="0"/>
          <w:numId w:val="15"/>
        </w:numPr>
        <w:tabs>
          <w:tab w:val="left" w:pos="709"/>
        </w:tabs>
        <w:spacing w:after="0" w:line="240" w:lineRule="auto"/>
        <w:ind w:left="0" w:firstLine="0"/>
        <w:contextualSpacing w:val="0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6C1905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 xml:space="preserve">Wrobel, R. M. (2025). The Chinese Belt and Road Initiative Combines Economics and Geopolitics. </w:t>
      </w:r>
      <w:r w:rsidRPr="00A4347E">
        <w:rPr>
          <w:rFonts w:ascii="Times New Roman" w:hAnsi="Times New Roman" w:cs="Times New Roman"/>
          <w:i/>
          <w:iCs/>
          <w:color w:val="222222"/>
          <w:sz w:val="28"/>
          <w:szCs w:val="28"/>
          <w:shd w:val="clear" w:color="auto" w:fill="FFFFFF"/>
          <w:lang w:val="en-US"/>
        </w:rPr>
        <w:t>Armenia and the Belt and Road Initiative</w:t>
      </w:r>
      <w:r w:rsidRPr="006C1905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 xml:space="preserve">, </w:t>
      </w:r>
      <w:r w:rsidR="00A4347E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 xml:space="preserve">pp. </w:t>
      </w:r>
      <w:r w:rsidRPr="006C1905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 xml:space="preserve">13–27. </w:t>
      </w:r>
      <w:hyperlink r:id="rId29" w:history="1">
        <w:r w:rsidRPr="006C1905">
          <w:rPr>
            <w:rStyle w:val="af0"/>
            <w:rFonts w:ascii="Times New Roman" w:hAnsi="Times New Roman" w:cs="Times New Roman"/>
            <w:sz w:val="28"/>
            <w:szCs w:val="28"/>
            <w:shd w:val="clear" w:color="auto" w:fill="FFFFFF"/>
            <w:lang w:val="en-US"/>
          </w:rPr>
          <w:t>https://doi.org/10.4324/9781003501459-3</w:t>
        </w:r>
      </w:hyperlink>
      <w:r w:rsidR="00A4347E">
        <w:rPr>
          <w:lang w:val="en-US"/>
        </w:rPr>
        <w:t>.</w:t>
      </w:r>
    </w:p>
    <w:p w14:paraId="6E6068E5" w14:textId="3892701F" w:rsidR="00851911" w:rsidRPr="006C1905" w:rsidRDefault="00F17106" w:rsidP="007D39CC">
      <w:pPr>
        <w:pStyle w:val="a9"/>
        <w:numPr>
          <w:ilvl w:val="0"/>
          <w:numId w:val="15"/>
        </w:numPr>
        <w:tabs>
          <w:tab w:val="left" w:pos="709"/>
        </w:tabs>
        <w:spacing w:after="0" w:line="240" w:lineRule="auto"/>
        <w:ind w:left="0" w:firstLine="0"/>
        <w:contextualSpacing w:val="0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>Bulankyan</w:t>
      </w:r>
      <w:r w:rsidR="00A4347E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>,</w:t>
      </w:r>
      <w:r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 xml:space="preserve"> V. (2022). Impact </w:t>
      </w:r>
      <w:r w:rsidR="00F17B00"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 xml:space="preserve">of </w:t>
      </w:r>
      <w:r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 xml:space="preserve">Sanctions Against Russia </w:t>
      </w:r>
      <w:r w:rsidR="00F17B00"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 xml:space="preserve">on the </w:t>
      </w:r>
      <w:r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 xml:space="preserve">Economy </w:t>
      </w:r>
      <w:r w:rsidR="00F17B00"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>of</w:t>
      </w:r>
      <w:r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 xml:space="preserve"> Armenia: An Opportunity </w:t>
      </w:r>
      <w:r w:rsidR="00F17B00"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 xml:space="preserve">or an </w:t>
      </w:r>
      <w:r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 xml:space="preserve">Obstacle? </w:t>
      </w:r>
      <w:r w:rsidR="000236DD" w:rsidRPr="000236DD">
        <w:rPr>
          <w:rFonts w:ascii="Times New Roman" w:hAnsi="Times New Roman" w:cs="Times New Roman"/>
          <w:i/>
          <w:color w:val="222222"/>
          <w:sz w:val="28"/>
          <w:szCs w:val="28"/>
          <w:shd w:val="clear" w:color="auto" w:fill="FFFFFF"/>
          <w:lang w:val="en-US"/>
        </w:rPr>
        <w:t>Amberd bulletin</w:t>
      </w:r>
      <w:r w:rsidR="00A4347E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>,</w:t>
      </w:r>
      <w:r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 xml:space="preserve"> 5</w:t>
      </w:r>
      <w:r w:rsidR="00F17B00" w:rsidRPr="00461E0C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 xml:space="preserve"> </w:t>
      </w:r>
      <w:r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>(18)</w:t>
      </w:r>
      <w:r w:rsidR="00A4347E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>,</w:t>
      </w:r>
      <w:r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 xml:space="preserve"> </w:t>
      </w:r>
      <w:r w:rsidR="00A4347E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>p</w:t>
      </w:r>
      <w:r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>p. 57</w:t>
      </w:r>
      <w:r w:rsidR="00F17B00" w:rsidRPr="00461E0C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>–</w:t>
      </w:r>
      <w:r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 xml:space="preserve">62. </w:t>
      </w:r>
      <w:hyperlink r:id="rId30" w:history="1">
        <w:r w:rsidRPr="006C1905">
          <w:rPr>
            <w:rStyle w:val="af0"/>
            <w:rFonts w:ascii="Times New Roman" w:hAnsi="Times New Roman" w:cs="Times New Roman"/>
            <w:iCs/>
            <w:sz w:val="28"/>
            <w:szCs w:val="28"/>
            <w:shd w:val="clear" w:color="auto" w:fill="FFFFFF"/>
            <w:lang w:val="en-US"/>
          </w:rPr>
          <w:t>https://doi.org/10.52174/2579-2989_2022.5-57</w:t>
        </w:r>
      </w:hyperlink>
      <w:r w:rsidR="00A4347E">
        <w:rPr>
          <w:lang w:val="en-US"/>
        </w:rPr>
        <w:t>.</w:t>
      </w:r>
      <w:r w:rsidR="00851911"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 xml:space="preserve"> </w:t>
      </w:r>
      <w:hyperlink r:id="rId31" w:history="1">
        <w:r w:rsidR="00851911" w:rsidRPr="006C1905">
          <w:rPr>
            <w:rStyle w:val="af0"/>
            <w:rFonts w:ascii="Times New Roman" w:hAnsi="Times New Roman" w:cs="Times New Roman"/>
            <w:iCs/>
            <w:sz w:val="28"/>
            <w:szCs w:val="28"/>
            <w:shd w:val="clear" w:color="auto" w:fill="FFFFFF"/>
            <w:lang w:val="en-US"/>
          </w:rPr>
          <w:t>https://elibrary.ru/drcgii</w:t>
        </w:r>
      </w:hyperlink>
      <w:r w:rsidR="00A4347E">
        <w:rPr>
          <w:lang w:val="en-US"/>
        </w:rPr>
        <w:t>.</w:t>
      </w:r>
    </w:p>
    <w:p w14:paraId="03A515A7" w14:textId="64E41EB1" w:rsidR="00851911" w:rsidRPr="006C1905" w:rsidRDefault="00851911" w:rsidP="00B32A26">
      <w:pPr>
        <w:pStyle w:val="a9"/>
        <w:numPr>
          <w:ilvl w:val="0"/>
          <w:numId w:val="15"/>
        </w:numPr>
        <w:tabs>
          <w:tab w:val="left" w:pos="709"/>
        </w:tabs>
        <w:spacing w:after="0" w:line="240" w:lineRule="auto"/>
        <w:ind w:left="0" w:firstLine="0"/>
        <w:contextualSpacing w:val="0"/>
        <w:jc w:val="both"/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</w:pPr>
      <w:r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>Sovik</w:t>
      </w:r>
      <w:r w:rsidR="00A4347E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>,</w:t>
      </w:r>
      <w:r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 xml:space="preserve"> I. A. </w:t>
      </w:r>
      <w:r w:rsidR="00A4347E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>(</w:t>
      </w:r>
      <w:r w:rsidR="00A4347E"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>2022</w:t>
      </w:r>
      <w:r w:rsidR="00A4347E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 xml:space="preserve">) </w:t>
      </w:r>
      <w:r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>Prospects for interregional cooperation between the Russian Federation and the republic of Armenia</w:t>
      </w:r>
      <w:r w:rsidR="000945D3"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>.</w:t>
      </w:r>
      <w:r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 xml:space="preserve"> </w:t>
      </w:r>
      <w:r w:rsidR="007D39CC" w:rsidRPr="007D39CC">
        <w:rPr>
          <w:rFonts w:ascii="Times New Roman" w:hAnsi="Times New Roman" w:cs="Times New Roman"/>
          <w:i/>
          <w:color w:val="222222"/>
          <w:sz w:val="28"/>
          <w:szCs w:val="28"/>
          <w:shd w:val="clear" w:color="auto" w:fill="FFFFFF"/>
          <w:lang w:val="en-US"/>
        </w:rPr>
        <w:t>Scientific Bulletin: finance, banking, investment</w:t>
      </w:r>
      <w:r w:rsidR="00A4347E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>,</w:t>
      </w:r>
      <w:r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 xml:space="preserve"> 1 (58)</w:t>
      </w:r>
      <w:r w:rsidR="00A4347E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>,</w:t>
      </w:r>
      <w:r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 xml:space="preserve"> </w:t>
      </w:r>
      <w:r w:rsidR="00A4347E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>pp</w:t>
      </w:r>
      <w:r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>. 157–168</w:t>
      </w:r>
      <w:r w:rsidR="00F17B00" w:rsidRPr="00F17B00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>.</w:t>
      </w:r>
      <w:r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 xml:space="preserve"> </w:t>
      </w:r>
      <w:hyperlink r:id="rId32" w:history="1">
        <w:r w:rsidRPr="006C1905">
          <w:rPr>
            <w:rStyle w:val="af0"/>
            <w:rFonts w:ascii="Times New Roman" w:hAnsi="Times New Roman" w:cs="Times New Roman"/>
            <w:iCs/>
            <w:sz w:val="28"/>
            <w:szCs w:val="28"/>
            <w:shd w:val="clear" w:color="auto" w:fill="FFFFFF"/>
            <w:lang w:val="en-US"/>
          </w:rPr>
          <w:t>https://elibrary.ru/</w:t>
        </w:r>
        <w:r w:rsidR="00A4347E" w:rsidRPr="006C1905">
          <w:rPr>
            <w:rStyle w:val="af0"/>
            <w:rFonts w:ascii="Times New Roman" w:hAnsi="Times New Roman" w:cs="Times New Roman"/>
            <w:iCs/>
            <w:sz w:val="28"/>
            <w:szCs w:val="28"/>
            <w:shd w:val="clear" w:color="auto" w:fill="FFFFFF"/>
            <w:lang w:val="en-US"/>
          </w:rPr>
          <w:t>vgcoiu</w:t>
        </w:r>
      </w:hyperlink>
      <w:r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 xml:space="preserve">. </w:t>
      </w:r>
    </w:p>
    <w:p w14:paraId="6F3C4FE7" w14:textId="372279B1" w:rsidR="00851911" w:rsidRPr="006C1905" w:rsidRDefault="00851911" w:rsidP="00B32A26">
      <w:pPr>
        <w:pStyle w:val="a9"/>
        <w:numPr>
          <w:ilvl w:val="0"/>
          <w:numId w:val="15"/>
        </w:numPr>
        <w:tabs>
          <w:tab w:val="left" w:pos="709"/>
        </w:tabs>
        <w:spacing w:after="0" w:line="240" w:lineRule="auto"/>
        <w:ind w:left="0" w:firstLine="0"/>
        <w:contextualSpacing w:val="0"/>
        <w:jc w:val="both"/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</w:pPr>
      <w:r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>Vazigatova</w:t>
      </w:r>
      <w:r w:rsidR="00A4347E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>,</w:t>
      </w:r>
      <w:r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 xml:space="preserve"> G. R. </w:t>
      </w:r>
      <w:r w:rsidR="00A4347E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>(</w:t>
      </w:r>
      <w:r w:rsidR="00A4347E"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>2021</w:t>
      </w:r>
      <w:r w:rsidR="00A4347E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 xml:space="preserve">) </w:t>
      </w:r>
      <w:r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>Evaluation of the effectiveness of foreign economic activity</w:t>
      </w:r>
      <w:r w:rsidR="007F4535"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 xml:space="preserve">. </w:t>
      </w:r>
      <w:r w:rsidR="00B32A26" w:rsidRPr="00B32A26">
        <w:rPr>
          <w:rFonts w:ascii="Times New Roman" w:hAnsi="Times New Roman" w:cs="Times New Roman"/>
          <w:i/>
          <w:color w:val="222222"/>
          <w:sz w:val="28"/>
          <w:szCs w:val="28"/>
          <w:shd w:val="clear" w:color="auto" w:fill="FFFFFF"/>
          <w:lang w:val="en-US"/>
        </w:rPr>
        <w:t xml:space="preserve">Journal </w:t>
      </w:r>
      <w:r w:rsidR="00D022BD">
        <w:rPr>
          <w:rFonts w:ascii="Times New Roman" w:hAnsi="Times New Roman" w:cs="Times New Roman"/>
          <w:i/>
          <w:color w:val="222222"/>
          <w:sz w:val="28"/>
          <w:szCs w:val="28"/>
          <w:shd w:val="clear" w:color="auto" w:fill="FFFFFF"/>
          <w:lang w:val="en-US"/>
        </w:rPr>
        <w:t>«</w:t>
      </w:r>
      <w:r w:rsidR="00B32A26" w:rsidRPr="00B32A26">
        <w:rPr>
          <w:rFonts w:ascii="Times New Roman" w:hAnsi="Times New Roman" w:cs="Times New Roman"/>
          <w:i/>
          <w:color w:val="222222"/>
          <w:sz w:val="28"/>
          <w:szCs w:val="28"/>
          <w:shd w:val="clear" w:color="auto" w:fill="FFFFFF"/>
          <w:lang w:val="en-US"/>
        </w:rPr>
        <w:t>U</w:t>
      </w:r>
      <w:r w:rsidR="00D022BD">
        <w:rPr>
          <w:rFonts w:ascii="Times New Roman" w:hAnsi="Times New Roman" w:cs="Times New Roman"/>
          <w:i/>
          <w:color w:val="222222"/>
          <w:sz w:val="28"/>
          <w:szCs w:val="28"/>
          <w:shd w:val="clear" w:color="auto" w:fill="FFFFFF"/>
          <w:lang w:val="en-US"/>
        </w:rPr>
        <w:t>»</w:t>
      </w:r>
      <w:r w:rsidR="00B32A26" w:rsidRPr="00B32A26">
        <w:rPr>
          <w:rFonts w:ascii="Times New Roman" w:hAnsi="Times New Roman" w:cs="Times New Roman"/>
          <w:i/>
          <w:color w:val="222222"/>
          <w:sz w:val="28"/>
          <w:szCs w:val="28"/>
          <w:shd w:val="clear" w:color="auto" w:fill="FFFFFF"/>
          <w:lang w:val="en-US"/>
        </w:rPr>
        <w:t>. Economy. Management. Finance</w:t>
      </w:r>
      <w:r w:rsidR="00A4347E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>,</w:t>
      </w:r>
      <w:r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 xml:space="preserve"> 4 (26)</w:t>
      </w:r>
      <w:r w:rsidR="00A4347E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>,</w:t>
      </w:r>
      <w:r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 xml:space="preserve"> </w:t>
      </w:r>
      <w:r w:rsidR="00A4347E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>p</w:t>
      </w:r>
      <w:r w:rsidR="007F4535"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>p</w:t>
      </w:r>
      <w:r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 xml:space="preserve">. 178–183. </w:t>
      </w:r>
      <w:hyperlink r:id="rId33" w:history="1">
        <w:r w:rsidRPr="006C1905">
          <w:rPr>
            <w:rStyle w:val="af0"/>
            <w:rFonts w:ascii="Times New Roman" w:hAnsi="Times New Roman" w:cs="Times New Roman"/>
            <w:iCs/>
            <w:sz w:val="28"/>
            <w:szCs w:val="28"/>
            <w:shd w:val="clear" w:color="auto" w:fill="FFFFFF"/>
            <w:lang w:val="en-US"/>
          </w:rPr>
          <w:t>https://elibrary.ru/</w:t>
        </w:r>
        <w:r w:rsidR="00AD6640" w:rsidRPr="006C1905">
          <w:rPr>
            <w:rStyle w:val="af0"/>
            <w:rFonts w:ascii="Times New Roman" w:hAnsi="Times New Roman" w:cs="Times New Roman"/>
            <w:iCs/>
            <w:sz w:val="28"/>
            <w:szCs w:val="28"/>
            <w:shd w:val="clear" w:color="auto" w:fill="FFFFFF"/>
            <w:lang w:val="en-US"/>
          </w:rPr>
          <w:t>tsyyfz</w:t>
        </w:r>
      </w:hyperlink>
      <w:r w:rsidR="00AD6640">
        <w:rPr>
          <w:lang w:val="en-US"/>
        </w:rPr>
        <w:t>.</w:t>
      </w:r>
    </w:p>
    <w:p w14:paraId="77D23F82" w14:textId="0239FB1E" w:rsidR="00851911" w:rsidRPr="006C1905" w:rsidRDefault="007F4535" w:rsidP="00B32A26">
      <w:pPr>
        <w:pStyle w:val="a9"/>
        <w:numPr>
          <w:ilvl w:val="0"/>
          <w:numId w:val="15"/>
        </w:numPr>
        <w:tabs>
          <w:tab w:val="left" w:pos="709"/>
        </w:tabs>
        <w:spacing w:after="0" w:line="240" w:lineRule="auto"/>
        <w:ind w:left="0" w:firstLine="0"/>
        <w:contextualSpacing w:val="0"/>
        <w:jc w:val="both"/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</w:pPr>
      <w:r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>Pospelova</w:t>
      </w:r>
      <w:r w:rsidR="00AD6640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>,</w:t>
      </w:r>
      <w:r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 xml:space="preserve"> E.</w:t>
      </w:r>
      <w:r w:rsidR="00F17B00" w:rsidRPr="00F17B00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 xml:space="preserve"> </w:t>
      </w:r>
      <w:r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>S.</w:t>
      </w:r>
      <w:r w:rsidR="00851911"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 xml:space="preserve">, </w:t>
      </w:r>
      <w:r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>Golovnin</w:t>
      </w:r>
      <w:r w:rsidR="00AD6640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>,</w:t>
      </w:r>
      <w:r w:rsidR="00851911"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 xml:space="preserve"> </w:t>
      </w:r>
      <w:r w:rsidR="00851911"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>А</w:t>
      </w:r>
      <w:r w:rsidR="00851911"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>.</w:t>
      </w:r>
      <w:r w:rsidR="00F17B00" w:rsidRPr="00F17B00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 xml:space="preserve"> </w:t>
      </w:r>
      <w:r w:rsidR="00851911"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>А</w:t>
      </w:r>
      <w:r w:rsidR="00851911"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 xml:space="preserve">. </w:t>
      </w:r>
      <w:r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 xml:space="preserve">(2024). </w:t>
      </w:r>
      <w:r w:rsidRPr="006C1905">
        <w:rPr>
          <w:rFonts w:ascii="Times New Roman" w:hAnsi="Times New Roman" w:cs="Times New Roman"/>
          <w:sz w:val="28"/>
          <w:szCs w:val="28"/>
          <w:lang w:val="en-US"/>
        </w:rPr>
        <w:t xml:space="preserve">Interaction Between Russia And Armenia </w:t>
      </w:r>
      <w:r w:rsidRPr="00825243">
        <w:rPr>
          <w:rFonts w:ascii="Times New Roman" w:hAnsi="Times New Roman" w:cs="Times New Roman"/>
          <w:iCs/>
          <w:sz w:val="28"/>
          <w:szCs w:val="28"/>
          <w:lang w:val="en-US"/>
        </w:rPr>
        <w:t>In The International Arena And In The Modern Period Of The 21st Century</w:t>
      </w:r>
      <w:r w:rsidRPr="00AD6640">
        <w:rPr>
          <w:rFonts w:ascii="Times New Roman" w:hAnsi="Times New Roman" w:cs="Times New Roman"/>
          <w:i/>
          <w:iCs/>
          <w:sz w:val="28"/>
          <w:szCs w:val="28"/>
          <w:lang w:val="en-US"/>
        </w:rPr>
        <w:t>.</w:t>
      </w:r>
      <w:r w:rsidR="00851911" w:rsidRPr="00AD6640">
        <w:rPr>
          <w:rFonts w:ascii="Times New Roman" w:hAnsi="Times New Roman" w:cs="Times New Roman"/>
          <w:i/>
          <w:iCs/>
          <w:color w:val="222222"/>
          <w:sz w:val="28"/>
          <w:szCs w:val="28"/>
          <w:shd w:val="clear" w:color="auto" w:fill="FFFFFF"/>
          <w:lang w:val="en-US"/>
        </w:rPr>
        <w:t xml:space="preserve"> </w:t>
      </w:r>
      <w:r w:rsidRPr="00AD6640">
        <w:rPr>
          <w:rFonts w:ascii="Times New Roman" w:hAnsi="Times New Roman" w:cs="Times New Roman"/>
          <w:i/>
          <w:iCs/>
          <w:color w:val="222222"/>
          <w:sz w:val="28"/>
          <w:szCs w:val="28"/>
          <w:shd w:val="clear" w:color="auto" w:fill="FFFFFF"/>
          <w:lang w:val="en-US"/>
        </w:rPr>
        <w:t>In: School of Young Innovators. Collection of scientific articles of the 5th International Scientific Conference of Promising Developments of Young Scientists</w:t>
      </w:r>
      <w:r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 xml:space="preserve">. </w:t>
      </w:r>
      <w:r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>In 3 volumes</w:t>
      </w:r>
      <w:r w:rsidR="00AD6640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>,</w:t>
      </w:r>
      <w:r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 xml:space="preserve"> </w:t>
      </w:r>
      <w:r w:rsidR="00AD6640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>pp</w:t>
      </w:r>
      <w:r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>. 245</w:t>
      </w:r>
      <w:r w:rsidR="00F17B00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>–</w:t>
      </w:r>
      <w:r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>247.</w:t>
      </w:r>
      <w:hyperlink r:id="rId34" w:history="1">
        <w:r w:rsidRPr="006C1905">
          <w:rPr>
            <w:rStyle w:val="af0"/>
            <w:rFonts w:ascii="Times New Roman" w:hAnsi="Times New Roman" w:cs="Times New Roman"/>
            <w:iCs/>
            <w:sz w:val="28"/>
            <w:szCs w:val="28"/>
            <w:shd w:val="clear" w:color="auto" w:fill="FFFFFF"/>
          </w:rPr>
          <w:t>https://elibrary.ru/aqciti</w:t>
        </w:r>
      </w:hyperlink>
      <w:r w:rsidR="00AD6640">
        <w:rPr>
          <w:lang w:val="en-US"/>
        </w:rPr>
        <w:t>.</w:t>
      </w:r>
    </w:p>
    <w:p w14:paraId="57DB6253" w14:textId="52225FF6" w:rsidR="00851911" w:rsidRPr="006C1905" w:rsidRDefault="005461A8" w:rsidP="00B32A26">
      <w:pPr>
        <w:pStyle w:val="a9"/>
        <w:numPr>
          <w:ilvl w:val="0"/>
          <w:numId w:val="15"/>
        </w:numPr>
        <w:tabs>
          <w:tab w:val="left" w:pos="709"/>
        </w:tabs>
        <w:spacing w:after="0" w:line="240" w:lineRule="auto"/>
        <w:ind w:left="0" w:firstLine="0"/>
        <w:contextualSpacing w:val="0"/>
        <w:jc w:val="both"/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</w:pPr>
      <w:r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 xml:space="preserve">Grinberg, R. S., Pylin, A. G. (2020). Eurasian Economic Union: Key development trends amid global uncertainty. </w:t>
      </w:r>
      <w:r w:rsidR="00B32A26" w:rsidRPr="00B32A26">
        <w:rPr>
          <w:rFonts w:ascii="Times New Roman" w:hAnsi="Times New Roman" w:cs="Times New Roman"/>
          <w:i/>
          <w:color w:val="222222"/>
          <w:sz w:val="28"/>
          <w:szCs w:val="28"/>
          <w:shd w:val="clear" w:color="auto" w:fill="FFFFFF"/>
          <w:lang w:val="en-US"/>
        </w:rPr>
        <w:t>Ekonomika regiona [Economy of Region]</w:t>
      </w:r>
      <w:r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 xml:space="preserve">, (2), </w:t>
      </w:r>
      <w:r w:rsidR="00AD6640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 xml:space="preserve">p. </w:t>
      </w:r>
      <w:r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>340</w:t>
      </w:r>
      <w:r w:rsidR="00F17B00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</w:rPr>
        <w:t>–</w:t>
      </w:r>
      <w:r w:rsidR="002A1321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>351</w:t>
      </w:r>
      <w:r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>.</w:t>
      </w:r>
      <w:r w:rsidR="00851911"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 xml:space="preserve"> </w:t>
      </w:r>
      <w:hyperlink r:id="rId35" w:history="1">
        <w:r w:rsidR="00851911" w:rsidRPr="006C1905">
          <w:rPr>
            <w:rStyle w:val="af0"/>
            <w:rFonts w:ascii="Times New Roman" w:hAnsi="Times New Roman" w:cs="Times New Roman"/>
            <w:iCs/>
            <w:sz w:val="28"/>
            <w:szCs w:val="28"/>
            <w:shd w:val="clear" w:color="auto" w:fill="FFFFFF"/>
            <w:lang w:val="en-US"/>
          </w:rPr>
          <w:t>https://doi.org/10.17059/2020-2-1</w:t>
        </w:r>
      </w:hyperlink>
      <w:r w:rsidR="003270EA" w:rsidRPr="006C1905">
        <w:rPr>
          <w:rFonts w:ascii="Times New Roman" w:hAnsi="Times New Roman" w:cs="Times New Roman"/>
          <w:iCs/>
          <w:color w:val="222222"/>
          <w:sz w:val="28"/>
          <w:szCs w:val="28"/>
          <w:shd w:val="clear" w:color="auto" w:fill="FFFFFF"/>
          <w:lang w:val="en-US"/>
        </w:rPr>
        <w:t>.</w:t>
      </w:r>
    </w:p>
    <w:p w14:paraId="53B613C0" w14:textId="77777777" w:rsidR="00842A8D" w:rsidRPr="003E7185" w:rsidRDefault="00842A8D" w:rsidP="00842A8D">
      <w:pPr>
        <w:ind w:firstLine="53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</w:p>
    <w:p w14:paraId="4F428008" w14:textId="3EE409D7" w:rsidR="00C52152" w:rsidRPr="003E7185" w:rsidRDefault="00C52152" w:rsidP="00842A8D">
      <w:pPr>
        <w:ind w:firstLine="426"/>
        <w:contextualSpacing/>
        <w:jc w:val="center"/>
        <w:rPr>
          <w:rFonts w:ascii="Times New Roman" w:eastAsia="Calibri" w:hAnsi="Times New Roman" w:cs="Times New Roman"/>
          <w:sz w:val="28"/>
          <w:lang w:val="en-US"/>
        </w:rPr>
      </w:pPr>
    </w:p>
    <w:sectPr w:rsidR="00C52152" w:rsidRPr="003E7185" w:rsidSect="002F0367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F934253" w14:textId="77777777" w:rsidR="00E42652" w:rsidRDefault="00E42652" w:rsidP="00EE422E">
      <w:r>
        <w:separator/>
      </w:r>
    </w:p>
  </w:endnote>
  <w:endnote w:type="continuationSeparator" w:id="0">
    <w:p w14:paraId="7243F374" w14:textId="77777777" w:rsidR="00E42652" w:rsidRDefault="00E42652" w:rsidP="00EE42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6F82074" w14:textId="77777777" w:rsidR="00E42652" w:rsidRDefault="00E42652" w:rsidP="00EE422E">
      <w:r>
        <w:separator/>
      </w:r>
    </w:p>
  </w:footnote>
  <w:footnote w:type="continuationSeparator" w:id="0">
    <w:p w14:paraId="39A62643" w14:textId="77777777" w:rsidR="00E42652" w:rsidRDefault="00E42652" w:rsidP="00EE422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1330CB"/>
    <w:multiLevelType w:val="hybridMultilevel"/>
    <w:tmpl w:val="78BADF9C"/>
    <w:lvl w:ilvl="0" w:tplc="AA10A758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" w15:restartNumberingAfterBreak="0">
    <w:nsid w:val="1FBA6AF2"/>
    <w:multiLevelType w:val="hybridMultilevel"/>
    <w:tmpl w:val="78E2E52E"/>
    <w:lvl w:ilvl="0" w:tplc="C7FE1052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" w15:restartNumberingAfterBreak="0">
    <w:nsid w:val="20551557"/>
    <w:multiLevelType w:val="hybridMultilevel"/>
    <w:tmpl w:val="CB7AAE14"/>
    <w:lvl w:ilvl="0" w:tplc="C27C95B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8"/>
        <w:szCs w:val="2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3A5270"/>
    <w:multiLevelType w:val="hybridMultilevel"/>
    <w:tmpl w:val="627464E4"/>
    <w:lvl w:ilvl="0" w:tplc="F14233D8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 w15:restartNumberingAfterBreak="0">
    <w:nsid w:val="23953D32"/>
    <w:multiLevelType w:val="hybridMultilevel"/>
    <w:tmpl w:val="FC260A58"/>
    <w:lvl w:ilvl="0" w:tplc="1DCA3CC0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692962"/>
    <w:multiLevelType w:val="hybridMultilevel"/>
    <w:tmpl w:val="E18A22F6"/>
    <w:lvl w:ilvl="0" w:tplc="9D8A4734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6" w15:restartNumberingAfterBreak="0">
    <w:nsid w:val="344A3CEB"/>
    <w:multiLevelType w:val="hybridMultilevel"/>
    <w:tmpl w:val="821E583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75B651B"/>
    <w:multiLevelType w:val="hybridMultilevel"/>
    <w:tmpl w:val="0EE8508A"/>
    <w:lvl w:ilvl="0" w:tplc="9724AB8A">
      <w:start w:val="3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B513F72"/>
    <w:multiLevelType w:val="multilevel"/>
    <w:tmpl w:val="7FDA5D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D30748B"/>
    <w:multiLevelType w:val="hybridMultilevel"/>
    <w:tmpl w:val="8D50D370"/>
    <w:lvl w:ilvl="0" w:tplc="0B5AD02C">
      <w:start w:val="1"/>
      <w:numFmt w:val="decimal"/>
      <w:lvlText w:val="%1."/>
      <w:lvlJc w:val="left"/>
      <w:pPr>
        <w:ind w:left="720" w:hanging="360"/>
      </w:pPr>
      <w:rPr>
        <w:i w:val="0"/>
        <w:iCs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21419E5"/>
    <w:multiLevelType w:val="hybridMultilevel"/>
    <w:tmpl w:val="CB7AAE14"/>
    <w:lvl w:ilvl="0" w:tplc="C27C95B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8"/>
        <w:szCs w:val="2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F735C2A"/>
    <w:multiLevelType w:val="multilevel"/>
    <w:tmpl w:val="F04C4E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F822267"/>
    <w:multiLevelType w:val="hybridMultilevel"/>
    <w:tmpl w:val="821E583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0135E64"/>
    <w:multiLevelType w:val="hybridMultilevel"/>
    <w:tmpl w:val="CB7AAE14"/>
    <w:lvl w:ilvl="0" w:tplc="C27C95B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8"/>
        <w:szCs w:val="2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64D3297"/>
    <w:multiLevelType w:val="multilevel"/>
    <w:tmpl w:val="223A78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642998242">
    <w:abstractNumId w:val="3"/>
  </w:num>
  <w:num w:numId="2" w16cid:durableId="1327393336">
    <w:abstractNumId w:val="0"/>
  </w:num>
  <w:num w:numId="3" w16cid:durableId="1044333242">
    <w:abstractNumId w:val="1"/>
  </w:num>
  <w:num w:numId="4" w16cid:durableId="393890586">
    <w:abstractNumId w:val="5"/>
  </w:num>
  <w:num w:numId="5" w16cid:durableId="587076502">
    <w:abstractNumId w:val="14"/>
  </w:num>
  <w:num w:numId="6" w16cid:durableId="835877028">
    <w:abstractNumId w:val="6"/>
  </w:num>
  <w:num w:numId="7" w16cid:durableId="1457407068">
    <w:abstractNumId w:val="7"/>
  </w:num>
  <w:num w:numId="8" w16cid:durableId="315961731">
    <w:abstractNumId w:val="13"/>
  </w:num>
  <w:num w:numId="9" w16cid:durableId="885222551">
    <w:abstractNumId w:val="12"/>
  </w:num>
  <w:num w:numId="10" w16cid:durableId="441730187">
    <w:abstractNumId w:val="2"/>
  </w:num>
  <w:num w:numId="11" w16cid:durableId="695085407">
    <w:abstractNumId w:val="10"/>
  </w:num>
  <w:num w:numId="12" w16cid:durableId="9141555">
    <w:abstractNumId w:val="11"/>
  </w:num>
  <w:num w:numId="13" w16cid:durableId="1906986530">
    <w:abstractNumId w:val="8"/>
  </w:num>
  <w:num w:numId="14" w16cid:durableId="2002192314">
    <w:abstractNumId w:val="9"/>
  </w:num>
  <w:num w:numId="15" w16cid:durableId="76403590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AyMTCyMLa0MLI0NDZU0lEKTi0uzszPAykwrAUAj+y4pywAAAA="/>
  </w:docVars>
  <w:rsids>
    <w:rsidRoot w:val="0019482B"/>
    <w:rsid w:val="0000069B"/>
    <w:rsid w:val="000016D9"/>
    <w:rsid w:val="000078E8"/>
    <w:rsid w:val="00010C71"/>
    <w:rsid w:val="000129FF"/>
    <w:rsid w:val="000141CC"/>
    <w:rsid w:val="0001511D"/>
    <w:rsid w:val="00021B60"/>
    <w:rsid w:val="000236DD"/>
    <w:rsid w:val="000239B1"/>
    <w:rsid w:val="00037001"/>
    <w:rsid w:val="00050C18"/>
    <w:rsid w:val="000525A0"/>
    <w:rsid w:val="000722A6"/>
    <w:rsid w:val="00080A0A"/>
    <w:rsid w:val="00083FF8"/>
    <w:rsid w:val="00084423"/>
    <w:rsid w:val="000868D6"/>
    <w:rsid w:val="00093FF0"/>
    <w:rsid w:val="000945D3"/>
    <w:rsid w:val="000A1712"/>
    <w:rsid w:val="000A1ECA"/>
    <w:rsid w:val="000A227A"/>
    <w:rsid w:val="000B0902"/>
    <w:rsid w:val="000C15DE"/>
    <w:rsid w:val="000C2B84"/>
    <w:rsid w:val="000C478D"/>
    <w:rsid w:val="000E1A82"/>
    <w:rsid w:val="000E575D"/>
    <w:rsid w:val="000F443D"/>
    <w:rsid w:val="000F7BB5"/>
    <w:rsid w:val="00106CB6"/>
    <w:rsid w:val="001166EE"/>
    <w:rsid w:val="001209ED"/>
    <w:rsid w:val="00125A48"/>
    <w:rsid w:val="00134542"/>
    <w:rsid w:val="00136328"/>
    <w:rsid w:val="00142C3F"/>
    <w:rsid w:val="00150872"/>
    <w:rsid w:val="00156FDC"/>
    <w:rsid w:val="00170876"/>
    <w:rsid w:val="0019482B"/>
    <w:rsid w:val="001A1D56"/>
    <w:rsid w:val="001B753D"/>
    <w:rsid w:val="001C5D39"/>
    <w:rsid w:val="001D186A"/>
    <w:rsid w:val="001E032A"/>
    <w:rsid w:val="001E136C"/>
    <w:rsid w:val="001F2986"/>
    <w:rsid w:val="00200A5E"/>
    <w:rsid w:val="00241A07"/>
    <w:rsid w:val="00250C96"/>
    <w:rsid w:val="00261866"/>
    <w:rsid w:val="00263B6A"/>
    <w:rsid w:val="00282A53"/>
    <w:rsid w:val="002A1321"/>
    <w:rsid w:val="002A3B0B"/>
    <w:rsid w:val="002A63BC"/>
    <w:rsid w:val="002E5B71"/>
    <w:rsid w:val="002F0367"/>
    <w:rsid w:val="002F4276"/>
    <w:rsid w:val="00305444"/>
    <w:rsid w:val="00306B04"/>
    <w:rsid w:val="00311731"/>
    <w:rsid w:val="00316577"/>
    <w:rsid w:val="003270EA"/>
    <w:rsid w:val="00327D84"/>
    <w:rsid w:val="003501ED"/>
    <w:rsid w:val="00350A99"/>
    <w:rsid w:val="00350D21"/>
    <w:rsid w:val="00351E42"/>
    <w:rsid w:val="00355053"/>
    <w:rsid w:val="00357012"/>
    <w:rsid w:val="0035741E"/>
    <w:rsid w:val="00380301"/>
    <w:rsid w:val="00391D7D"/>
    <w:rsid w:val="00394F0C"/>
    <w:rsid w:val="003A4A06"/>
    <w:rsid w:val="003B01AD"/>
    <w:rsid w:val="003B6871"/>
    <w:rsid w:val="003C7E20"/>
    <w:rsid w:val="003D2CF8"/>
    <w:rsid w:val="003D3AE0"/>
    <w:rsid w:val="003D4012"/>
    <w:rsid w:val="003D4144"/>
    <w:rsid w:val="003D5C1C"/>
    <w:rsid w:val="003E7185"/>
    <w:rsid w:val="00403AA1"/>
    <w:rsid w:val="004140C5"/>
    <w:rsid w:val="00421DB6"/>
    <w:rsid w:val="00435328"/>
    <w:rsid w:val="0045017A"/>
    <w:rsid w:val="0045559C"/>
    <w:rsid w:val="00456468"/>
    <w:rsid w:val="00461E0C"/>
    <w:rsid w:val="00480275"/>
    <w:rsid w:val="004853B5"/>
    <w:rsid w:val="004A607E"/>
    <w:rsid w:val="004B50F8"/>
    <w:rsid w:val="004B67D1"/>
    <w:rsid w:val="004C1937"/>
    <w:rsid w:val="004C3445"/>
    <w:rsid w:val="004C565A"/>
    <w:rsid w:val="004C613F"/>
    <w:rsid w:val="004E3835"/>
    <w:rsid w:val="004F59F4"/>
    <w:rsid w:val="004F7932"/>
    <w:rsid w:val="0051418F"/>
    <w:rsid w:val="00521B7B"/>
    <w:rsid w:val="005304BC"/>
    <w:rsid w:val="005461A8"/>
    <w:rsid w:val="00547226"/>
    <w:rsid w:val="00557499"/>
    <w:rsid w:val="00562B69"/>
    <w:rsid w:val="00572482"/>
    <w:rsid w:val="00580332"/>
    <w:rsid w:val="00584D56"/>
    <w:rsid w:val="005A0586"/>
    <w:rsid w:val="005A7182"/>
    <w:rsid w:val="005E0FD6"/>
    <w:rsid w:val="005E678B"/>
    <w:rsid w:val="005F5DDD"/>
    <w:rsid w:val="00607CEB"/>
    <w:rsid w:val="00617F83"/>
    <w:rsid w:val="00622A59"/>
    <w:rsid w:val="00622AA3"/>
    <w:rsid w:val="006279F5"/>
    <w:rsid w:val="00640B75"/>
    <w:rsid w:val="00642074"/>
    <w:rsid w:val="00647991"/>
    <w:rsid w:val="006500D6"/>
    <w:rsid w:val="006571DA"/>
    <w:rsid w:val="00662699"/>
    <w:rsid w:val="00666C5A"/>
    <w:rsid w:val="006B3948"/>
    <w:rsid w:val="006B3E13"/>
    <w:rsid w:val="006C117B"/>
    <w:rsid w:val="006C1905"/>
    <w:rsid w:val="006C1EC2"/>
    <w:rsid w:val="006C246D"/>
    <w:rsid w:val="006D1465"/>
    <w:rsid w:val="006D2FD4"/>
    <w:rsid w:val="006D6F87"/>
    <w:rsid w:val="006D7CFF"/>
    <w:rsid w:val="00700BD4"/>
    <w:rsid w:val="00701E02"/>
    <w:rsid w:val="007052C7"/>
    <w:rsid w:val="00720FA9"/>
    <w:rsid w:val="0074628A"/>
    <w:rsid w:val="00772C69"/>
    <w:rsid w:val="00775CA7"/>
    <w:rsid w:val="0079542C"/>
    <w:rsid w:val="00797F38"/>
    <w:rsid w:val="007A31F2"/>
    <w:rsid w:val="007A46AF"/>
    <w:rsid w:val="007A5086"/>
    <w:rsid w:val="007A6BEF"/>
    <w:rsid w:val="007B212D"/>
    <w:rsid w:val="007B783C"/>
    <w:rsid w:val="007D29B7"/>
    <w:rsid w:val="007D39CC"/>
    <w:rsid w:val="007E3B56"/>
    <w:rsid w:val="007F3F8B"/>
    <w:rsid w:val="007F4535"/>
    <w:rsid w:val="008076A8"/>
    <w:rsid w:val="008160B7"/>
    <w:rsid w:val="0082194B"/>
    <w:rsid w:val="00822AF8"/>
    <w:rsid w:val="00825243"/>
    <w:rsid w:val="00826AD0"/>
    <w:rsid w:val="00831D9A"/>
    <w:rsid w:val="008355BD"/>
    <w:rsid w:val="008378E9"/>
    <w:rsid w:val="00841A04"/>
    <w:rsid w:val="00842A8D"/>
    <w:rsid w:val="008452FF"/>
    <w:rsid w:val="0084794F"/>
    <w:rsid w:val="008501FF"/>
    <w:rsid w:val="00850BC1"/>
    <w:rsid w:val="0085190B"/>
    <w:rsid w:val="00851911"/>
    <w:rsid w:val="00855800"/>
    <w:rsid w:val="00855F6F"/>
    <w:rsid w:val="00881096"/>
    <w:rsid w:val="00897956"/>
    <w:rsid w:val="008A403C"/>
    <w:rsid w:val="008C6D73"/>
    <w:rsid w:val="008D1DB9"/>
    <w:rsid w:val="008F7186"/>
    <w:rsid w:val="00935302"/>
    <w:rsid w:val="00943F01"/>
    <w:rsid w:val="00952AC4"/>
    <w:rsid w:val="00953361"/>
    <w:rsid w:val="009536FC"/>
    <w:rsid w:val="00961F63"/>
    <w:rsid w:val="009661C2"/>
    <w:rsid w:val="00973274"/>
    <w:rsid w:val="00987707"/>
    <w:rsid w:val="00990F2C"/>
    <w:rsid w:val="00995C45"/>
    <w:rsid w:val="009A11C7"/>
    <w:rsid w:val="009A2F44"/>
    <w:rsid w:val="009A3100"/>
    <w:rsid w:val="009B74B2"/>
    <w:rsid w:val="009C3452"/>
    <w:rsid w:val="009C411A"/>
    <w:rsid w:val="009C4341"/>
    <w:rsid w:val="009D0526"/>
    <w:rsid w:val="009D0978"/>
    <w:rsid w:val="009D6AF6"/>
    <w:rsid w:val="00A077F3"/>
    <w:rsid w:val="00A102CF"/>
    <w:rsid w:val="00A11B04"/>
    <w:rsid w:val="00A300F2"/>
    <w:rsid w:val="00A32AD4"/>
    <w:rsid w:val="00A33FF6"/>
    <w:rsid w:val="00A4124B"/>
    <w:rsid w:val="00A4347E"/>
    <w:rsid w:val="00A448DF"/>
    <w:rsid w:val="00A47967"/>
    <w:rsid w:val="00A61BE4"/>
    <w:rsid w:val="00A903DC"/>
    <w:rsid w:val="00A9236C"/>
    <w:rsid w:val="00AA3651"/>
    <w:rsid w:val="00AA404F"/>
    <w:rsid w:val="00AB1D5A"/>
    <w:rsid w:val="00AB4A15"/>
    <w:rsid w:val="00AB7D6E"/>
    <w:rsid w:val="00AC478A"/>
    <w:rsid w:val="00AC6012"/>
    <w:rsid w:val="00AC60AB"/>
    <w:rsid w:val="00AC7199"/>
    <w:rsid w:val="00AD207D"/>
    <w:rsid w:val="00AD6640"/>
    <w:rsid w:val="00AE4CFD"/>
    <w:rsid w:val="00AE552D"/>
    <w:rsid w:val="00B0631F"/>
    <w:rsid w:val="00B166C7"/>
    <w:rsid w:val="00B20F14"/>
    <w:rsid w:val="00B32A26"/>
    <w:rsid w:val="00B453B0"/>
    <w:rsid w:val="00B5296C"/>
    <w:rsid w:val="00B64F37"/>
    <w:rsid w:val="00B714DB"/>
    <w:rsid w:val="00B72CD3"/>
    <w:rsid w:val="00B8038A"/>
    <w:rsid w:val="00B93032"/>
    <w:rsid w:val="00B96520"/>
    <w:rsid w:val="00B972B4"/>
    <w:rsid w:val="00BA170D"/>
    <w:rsid w:val="00BA2327"/>
    <w:rsid w:val="00BA2D57"/>
    <w:rsid w:val="00BA34E2"/>
    <w:rsid w:val="00BA5E50"/>
    <w:rsid w:val="00BB06C7"/>
    <w:rsid w:val="00BB7D1C"/>
    <w:rsid w:val="00BC3477"/>
    <w:rsid w:val="00BC3C07"/>
    <w:rsid w:val="00BF292B"/>
    <w:rsid w:val="00C045D6"/>
    <w:rsid w:val="00C306CF"/>
    <w:rsid w:val="00C359EF"/>
    <w:rsid w:val="00C50B3A"/>
    <w:rsid w:val="00C52152"/>
    <w:rsid w:val="00C60743"/>
    <w:rsid w:val="00C85AE4"/>
    <w:rsid w:val="00C86A46"/>
    <w:rsid w:val="00C91ABE"/>
    <w:rsid w:val="00C94E41"/>
    <w:rsid w:val="00C95B53"/>
    <w:rsid w:val="00C96C70"/>
    <w:rsid w:val="00CA17CF"/>
    <w:rsid w:val="00CD4480"/>
    <w:rsid w:val="00CE05B9"/>
    <w:rsid w:val="00CE0F8E"/>
    <w:rsid w:val="00CF5449"/>
    <w:rsid w:val="00CF55FB"/>
    <w:rsid w:val="00CF7888"/>
    <w:rsid w:val="00D022BD"/>
    <w:rsid w:val="00D067DF"/>
    <w:rsid w:val="00D16F8B"/>
    <w:rsid w:val="00D30F53"/>
    <w:rsid w:val="00D31014"/>
    <w:rsid w:val="00D413AC"/>
    <w:rsid w:val="00D47E94"/>
    <w:rsid w:val="00D544DB"/>
    <w:rsid w:val="00D84EAE"/>
    <w:rsid w:val="00D94813"/>
    <w:rsid w:val="00DA281E"/>
    <w:rsid w:val="00DC0CED"/>
    <w:rsid w:val="00DD3C78"/>
    <w:rsid w:val="00DD5578"/>
    <w:rsid w:val="00DE4A5D"/>
    <w:rsid w:val="00DF78A0"/>
    <w:rsid w:val="00E0165F"/>
    <w:rsid w:val="00E129FB"/>
    <w:rsid w:val="00E322F3"/>
    <w:rsid w:val="00E33854"/>
    <w:rsid w:val="00E42652"/>
    <w:rsid w:val="00E672AB"/>
    <w:rsid w:val="00E705B6"/>
    <w:rsid w:val="00E75241"/>
    <w:rsid w:val="00E846B9"/>
    <w:rsid w:val="00EA3262"/>
    <w:rsid w:val="00EB32F5"/>
    <w:rsid w:val="00EB61F3"/>
    <w:rsid w:val="00ED0A3F"/>
    <w:rsid w:val="00ED6D0E"/>
    <w:rsid w:val="00EE422E"/>
    <w:rsid w:val="00EF7C13"/>
    <w:rsid w:val="00F13913"/>
    <w:rsid w:val="00F17106"/>
    <w:rsid w:val="00F17B00"/>
    <w:rsid w:val="00F2278B"/>
    <w:rsid w:val="00F32475"/>
    <w:rsid w:val="00F5289B"/>
    <w:rsid w:val="00F60135"/>
    <w:rsid w:val="00F652EA"/>
    <w:rsid w:val="00F67F57"/>
    <w:rsid w:val="00F75DDC"/>
    <w:rsid w:val="00FA3B6E"/>
    <w:rsid w:val="00FA649B"/>
    <w:rsid w:val="00FB6C07"/>
    <w:rsid w:val="00FC7302"/>
    <w:rsid w:val="00FD305E"/>
    <w:rsid w:val="00FE044F"/>
    <w:rsid w:val="00FE3965"/>
    <w:rsid w:val="00FE3A78"/>
    <w:rsid w:val="00FE4D29"/>
    <w:rsid w:val="00FF60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44C827"/>
  <w15:docId w15:val="{A76B02CD-C6DB-4C02-93DE-A72E6558DE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50C18"/>
    <w:pPr>
      <w:spacing w:after="0" w:line="240" w:lineRule="auto"/>
    </w:pPr>
    <w:rPr>
      <w:sz w:val="24"/>
      <w:szCs w:val="24"/>
    </w:rPr>
  </w:style>
  <w:style w:type="paragraph" w:styleId="1">
    <w:name w:val="heading 1"/>
    <w:basedOn w:val="a"/>
    <w:next w:val="a"/>
    <w:link w:val="10"/>
    <w:uiPriority w:val="9"/>
    <w:qFormat/>
    <w:rsid w:val="00AA3651"/>
    <w:pPr>
      <w:keepNext/>
      <w:keepLines/>
      <w:spacing w:line="360" w:lineRule="auto"/>
      <w:ind w:firstLine="709"/>
      <w:outlineLvl w:val="0"/>
    </w:pPr>
    <w:rPr>
      <w:rFonts w:ascii="Times New Roman" w:eastAsiaTheme="majorEastAsia" w:hAnsi="Times New Roman" w:cstheme="majorBidi"/>
      <w:b/>
      <w:bCs/>
      <w:sz w:val="28"/>
      <w:szCs w:val="28"/>
    </w:rPr>
  </w:style>
  <w:style w:type="paragraph" w:styleId="2">
    <w:name w:val="heading 2"/>
    <w:basedOn w:val="a"/>
    <w:next w:val="a"/>
    <w:link w:val="20"/>
    <w:uiPriority w:val="9"/>
    <w:unhideWhenUsed/>
    <w:qFormat/>
    <w:rsid w:val="00010C71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C5215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4">
    <w:name w:val="heading 4"/>
    <w:basedOn w:val="a"/>
    <w:next w:val="a"/>
    <w:link w:val="40"/>
    <w:uiPriority w:val="9"/>
    <w:unhideWhenUsed/>
    <w:qFormat/>
    <w:rsid w:val="00A61BE4"/>
    <w:pPr>
      <w:keepNext/>
      <w:keepLines/>
      <w:spacing w:before="120" w:after="120" w:line="276" w:lineRule="auto"/>
      <w:ind w:left="864" w:hanging="864"/>
      <w:jc w:val="both"/>
      <w:outlineLvl w:val="3"/>
    </w:pPr>
    <w:rPr>
      <w:rFonts w:ascii="Times New Roman" w:eastAsiaTheme="majorEastAsia" w:hAnsi="Times New Roman" w:cstheme="majorBidi"/>
      <w:iCs/>
      <w:sz w:val="26"/>
      <w:szCs w:val="22"/>
    </w:rPr>
  </w:style>
  <w:style w:type="paragraph" w:styleId="5">
    <w:name w:val="heading 5"/>
    <w:basedOn w:val="a"/>
    <w:next w:val="a"/>
    <w:link w:val="50"/>
    <w:uiPriority w:val="9"/>
    <w:unhideWhenUsed/>
    <w:qFormat/>
    <w:rsid w:val="00A61BE4"/>
    <w:pPr>
      <w:keepNext/>
      <w:keepLines/>
      <w:spacing w:before="40" w:line="259" w:lineRule="auto"/>
      <w:ind w:left="1008" w:hanging="1008"/>
      <w:outlineLvl w:val="4"/>
    </w:pPr>
    <w:rPr>
      <w:rFonts w:asciiTheme="majorHAnsi" w:eastAsiaTheme="majorEastAsia" w:hAnsiTheme="majorHAnsi" w:cstheme="majorBidi"/>
      <w:color w:val="365F91" w:themeColor="accent1" w:themeShade="BF"/>
      <w:sz w:val="22"/>
      <w:szCs w:val="22"/>
    </w:rPr>
  </w:style>
  <w:style w:type="paragraph" w:styleId="6">
    <w:name w:val="heading 6"/>
    <w:basedOn w:val="a"/>
    <w:next w:val="a"/>
    <w:link w:val="60"/>
    <w:uiPriority w:val="9"/>
    <w:unhideWhenUsed/>
    <w:qFormat/>
    <w:rsid w:val="00A61BE4"/>
    <w:pPr>
      <w:keepNext/>
      <w:keepLines/>
      <w:spacing w:before="40" w:line="259" w:lineRule="auto"/>
      <w:ind w:left="1152" w:hanging="1152"/>
      <w:outlineLvl w:val="5"/>
    </w:pPr>
    <w:rPr>
      <w:rFonts w:asciiTheme="majorHAnsi" w:eastAsiaTheme="majorEastAsia" w:hAnsiTheme="majorHAnsi" w:cstheme="majorBidi"/>
      <w:color w:val="243F60" w:themeColor="accent1" w:themeShade="7F"/>
      <w:sz w:val="22"/>
      <w:szCs w:val="22"/>
    </w:rPr>
  </w:style>
  <w:style w:type="paragraph" w:styleId="7">
    <w:name w:val="heading 7"/>
    <w:basedOn w:val="a"/>
    <w:next w:val="a"/>
    <w:link w:val="70"/>
    <w:uiPriority w:val="9"/>
    <w:unhideWhenUsed/>
    <w:qFormat/>
    <w:rsid w:val="00A61BE4"/>
    <w:pPr>
      <w:keepNext/>
      <w:keepLines/>
      <w:spacing w:before="40" w:line="259" w:lineRule="auto"/>
      <w:ind w:left="1296" w:hanging="1296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  <w:sz w:val="22"/>
      <w:szCs w:val="22"/>
    </w:rPr>
  </w:style>
  <w:style w:type="paragraph" w:styleId="8">
    <w:name w:val="heading 8"/>
    <w:basedOn w:val="a"/>
    <w:next w:val="a"/>
    <w:link w:val="80"/>
    <w:uiPriority w:val="9"/>
    <w:unhideWhenUsed/>
    <w:qFormat/>
    <w:rsid w:val="00A61BE4"/>
    <w:pPr>
      <w:keepNext/>
      <w:keepLines/>
      <w:spacing w:before="40" w:line="259" w:lineRule="auto"/>
      <w:ind w:left="1440" w:hanging="14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9">
    <w:name w:val="heading 9"/>
    <w:basedOn w:val="a"/>
    <w:next w:val="a"/>
    <w:link w:val="90"/>
    <w:uiPriority w:val="9"/>
    <w:unhideWhenUsed/>
    <w:qFormat/>
    <w:rsid w:val="00A61BE4"/>
    <w:pPr>
      <w:keepNext/>
      <w:keepLines/>
      <w:spacing w:before="40" w:line="259" w:lineRule="auto"/>
      <w:ind w:left="1584" w:hanging="1584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AA3651"/>
    <w:rPr>
      <w:rFonts w:ascii="Times New Roman" w:eastAsiaTheme="majorEastAsia" w:hAnsi="Times New Roman" w:cstheme="majorBidi"/>
      <w:b/>
      <w:bCs/>
      <w:sz w:val="28"/>
      <w:szCs w:val="28"/>
    </w:rPr>
  </w:style>
  <w:style w:type="paragraph" w:styleId="a3">
    <w:name w:val="Body Text"/>
    <w:basedOn w:val="a"/>
    <w:link w:val="a4"/>
    <w:uiPriority w:val="99"/>
    <w:rsid w:val="0019482B"/>
    <w:pPr>
      <w:tabs>
        <w:tab w:val="left" w:pos="288"/>
      </w:tabs>
      <w:spacing w:after="120" w:line="228" w:lineRule="auto"/>
      <w:ind w:firstLine="288"/>
      <w:jc w:val="both"/>
    </w:pPr>
    <w:rPr>
      <w:rFonts w:ascii="Times New Roman" w:eastAsia="MS Mincho" w:hAnsi="Times New Roman" w:cs="Times New Roman"/>
      <w:sz w:val="20"/>
      <w:szCs w:val="20"/>
    </w:rPr>
  </w:style>
  <w:style w:type="character" w:customStyle="1" w:styleId="a4">
    <w:name w:val="Основной текст Знак"/>
    <w:basedOn w:val="a0"/>
    <w:link w:val="a3"/>
    <w:uiPriority w:val="99"/>
    <w:rsid w:val="0019482B"/>
    <w:rPr>
      <w:rFonts w:ascii="Times New Roman" w:eastAsia="MS Mincho" w:hAnsi="Times New Roman" w:cs="Times New Roman"/>
      <w:sz w:val="20"/>
      <w:szCs w:val="20"/>
    </w:rPr>
  </w:style>
  <w:style w:type="paragraph" w:customStyle="1" w:styleId="tablecolsubhead">
    <w:name w:val="table col subhead"/>
    <w:basedOn w:val="a"/>
    <w:uiPriority w:val="99"/>
    <w:rsid w:val="0019482B"/>
    <w:pPr>
      <w:jc w:val="center"/>
    </w:pPr>
    <w:rPr>
      <w:rFonts w:ascii="Times New Roman" w:eastAsia="Times New Roman" w:hAnsi="Times New Roman" w:cs="Times New Roman"/>
      <w:b/>
      <w:bCs/>
      <w:i/>
      <w:iCs/>
      <w:sz w:val="15"/>
      <w:szCs w:val="15"/>
      <w:lang w:val="en-US"/>
    </w:rPr>
  </w:style>
  <w:style w:type="paragraph" w:customStyle="1" w:styleId="tablecopy">
    <w:name w:val="table copy"/>
    <w:uiPriority w:val="99"/>
    <w:rsid w:val="0019482B"/>
    <w:pPr>
      <w:spacing w:after="0" w:line="240" w:lineRule="auto"/>
      <w:jc w:val="both"/>
    </w:pPr>
    <w:rPr>
      <w:rFonts w:ascii="Times New Roman" w:eastAsia="Times New Roman" w:hAnsi="Times New Roman" w:cs="Times New Roman"/>
      <w:noProof/>
      <w:sz w:val="16"/>
      <w:szCs w:val="16"/>
      <w:lang w:val="en-US"/>
    </w:rPr>
  </w:style>
  <w:style w:type="character" w:styleId="a5">
    <w:name w:val="Strong"/>
    <w:basedOn w:val="a0"/>
    <w:uiPriority w:val="22"/>
    <w:qFormat/>
    <w:rsid w:val="0019482B"/>
    <w:rPr>
      <w:b/>
      <w:bCs/>
    </w:rPr>
  </w:style>
  <w:style w:type="paragraph" w:styleId="a6">
    <w:name w:val="Normal (Web)"/>
    <w:basedOn w:val="a"/>
    <w:uiPriority w:val="99"/>
    <w:unhideWhenUsed/>
    <w:rsid w:val="0019482B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ru-RU"/>
    </w:rPr>
  </w:style>
  <w:style w:type="paragraph" w:styleId="a7">
    <w:name w:val="Balloon Text"/>
    <w:basedOn w:val="a"/>
    <w:link w:val="a8"/>
    <w:uiPriority w:val="99"/>
    <w:semiHidden/>
    <w:unhideWhenUsed/>
    <w:rsid w:val="006C117B"/>
    <w:rPr>
      <w:rFonts w:ascii="Tahoma" w:hAnsi="Tahoma" w:cs="Tahoma"/>
      <w:sz w:val="16"/>
      <w:szCs w:val="16"/>
    </w:rPr>
  </w:style>
  <w:style w:type="character" w:customStyle="1" w:styleId="a8">
    <w:name w:val="Текст выноски Знак"/>
    <w:basedOn w:val="a0"/>
    <w:link w:val="a7"/>
    <w:uiPriority w:val="99"/>
    <w:semiHidden/>
    <w:rsid w:val="006C117B"/>
    <w:rPr>
      <w:rFonts w:ascii="Tahoma" w:hAnsi="Tahoma" w:cs="Tahoma"/>
      <w:sz w:val="16"/>
      <w:szCs w:val="16"/>
    </w:rPr>
  </w:style>
  <w:style w:type="paragraph" w:styleId="a9">
    <w:name w:val="List Paragraph"/>
    <w:aliases w:val="Маркер,UL,Абзац маркированнный"/>
    <w:basedOn w:val="a"/>
    <w:link w:val="aa"/>
    <w:uiPriority w:val="34"/>
    <w:qFormat/>
    <w:rsid w:val="000078E8"/>
    <w:pPr>
      <w:spacing w:after="160" w:line="259" w:lineRule="auto"/>
      <w:ind w:left="720"/>
      <w:contextualSpacing/>
    </w:pPr>
    <w:rPr>
      <w:sz w:val="22"/>
      <w:szCs w:val="22"/>
    </w:rPr>
  </w:style>
  <w:style w:type="character" w:customStyle="1" w:styleId="aa">
    <w:name w:val="Абзац списка Знак"/>
    <w:aliases w:val="Маркер Знак,UL Знак,Абзац маркированнный Знак"/>
    <w:link w:val="a9"/>
    <w:uiPriority w:val="99"/>
    <w:locked/>
    <w:rsid w:val="000078E8"/>
  </w:style>
  <w:style w:type="paragraph" w:styleId="ab">
    <w:name w:val="footnote text"/>
    <w:basedOn w:val="a"/>
    <w:link w:val="ac"/>
    <w:uiPriority w:val="99"/>
    <w:semiHidden/>
    <w:unhideWhenUsed/>
    <w:rsid w:val="00EE422E"/>
    <w:rPr>
      <w:sz w:val="20"/>
      <w:szCs w:val="20"/>
    </w:rPr>
  </w:style>
  <w:style w:type="character" w:customStyle="1" w:styleId="ac">
    <w:name w:val="Текст сноски Знак"/>
    <w:basedOn w:val="a0"/>
    <w:link w:val="ab"/>
    <w:uiPriority w:val="99"/>
    <w:semiHidden/>
    <w:rsid w:val="00EE422E"/>
    <w:rPr>
      <w:sz w:val="20"/>
      <w:szCs w:val="20"/>
    </w:rPr>
  </w:style>
  <w:style w:type="character" w:styleId="ad">
    <w:name w:val="footnote reference"/>
    <w:basedOn w:val="a0"/>
    <w:uiPriority w:val="99"/>
    <w:semiHidden/>
    <w:unhideWhenUsed/>
    <w:rsid w:val="00EE422E"/>
    <w:rPr>
      <w:vertAlign w:val="superscript"/>
    </w:rPr>
  </w:style>
  <w:style w:type="character" w:customStyle="1" w:styleId="30">
    <w:name w:val="Заголовок 3 Знак"/>
    <w:basedOn w:val="a0"/>
    <w:link w:val="3"/>
    <w:uiPriority w:val="9"/>
    <w:rsid w:val="00C52152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ae">
    <w:name w:val="Document Map"/>
    <w:basedOn w:val="a"/>
    <w:link w:val="af"/>
    <w:uiPriority w:val="99"/>
    <w:semiHidden/>
    <w:unhideWhenUsed/>
    <w:rsid w:val="0045017A"/>
    <w:rPr>
      <w:rFonts w:ascii="Tahoma" w:hAnsi="Tahoma" w:cs="Tahoma"/>
      <w:sz w:val="16"/>
      <w:szCs w:val="16"/>
    </w:rPr>
  </w:style>
  <w:style w:type="character" w:customStyle="1" w:styleId="af">
    <w:name w:val="Схема документа Знак"/>
    <w:basedOn w:val="a0"/>
    <w:link w:val="ae"/>
    <w:uiPriority w:val="99"/>
    <w:semiHidden/>
    <w:rsid w:val="0045017A"/>
    <w:rPr>
      <w:rFonts w:ascii="Tahoma" w:hAnsi="Tahoma" w:cs="Tahoma"/>
      <w:sz w:val="16"/>
      <w:szCs w:val="16"/>
    </w:rPr>
  </w:style>
  <w:style w:type="character" w:customStyle="1" w:styleId="help">
    <w:name w:val="help"/>
    <w:basedOn w:val="a0"/>
    <w:rsid w:val="009D6AF6"/>
  </w:style>
  <w:style w:type="character" w:customStyle="1" w:styleId="hwtze">
    <w:name w:val="hwtze"/>
    <w:basedOn w:val="a0"/>
    <w:rsid w:val="009D6AF6"/>
  </w:style>
  <w:style w:type="character" w:customStyle="1" w:styleId="rynqvb">
    <w:name w:val="rynqvb"/>
    <w:basedOn w:val="a0"/>
    <w:rsid w:val="009D6AF6"/>
  </w:style>
  <w:style w:type="character" w:customStyle="1" w:styleId="20">
    <w:name w:val="Заголовок 2 Знак"/>
    <w:basedOn w:val="a0"/>
    <w:link w:val="2"/>
    <w:uiPriority w:val="9"/>
    <w:rsid w:val="00010C7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af0">
    <w:name w:val="Hyperlink"/>
    <w:basedOn w:val="a0"/>
    <w:uiPriority w:val="99"/>
    <w:unhideWhenUsed/>
    <w:rsid w:val="00BA5E50"/>
    <w:rPr>
      <w:color w:val="0000FF"/>
      <w:u w:val="single"/>
    </w:rPr>
  </w:style>
  <w:style w:type="character" w:styleId="af1">
    <w:name w:val="Emphasis"/>
    <w:basedOn w:val="a0"/>
    <w:uiPriority w:val="20"/>
    <w:qFormat/>
    <w:rsid w:val="00306B04"/>
    <w:rPr>
      <w:i/>
      <w:iCs/>
    </w:rPr>
  </w:style>
  <w:style w:type="character" w:customStyle="1" w:styleId="af2">
    <w:name w:val="_"/>
    <w:basedOn w:val="a0"/>
    <w:rsid w:val="00282A53"/>
  </w:style>
  <w:style w:type="table" w:styleId="af3">
    <w:name w:val="Table Grid"/>
    <w:basedOn w:val="a1"/>
    <w:uiPriority w:val="59"/>
    <w:rsid w:val="008160B7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11">
    <w:name w:val="Неразрешенное упоминание1"/>
    <w:basedOn w:val="a0"/>
    <w:uiPriority w:val="99"/>
    <w:semiHidden/>
    <w:unhideWhenUsed/>
    <w:rsid w:val="00547226"/>
    <w:rPr>
      <w:color w:val="605E5C"/>
      <w:shd w:val="clear" w:color="auto" w:fill="E1DFDD"/>
    </w:rPr>
  </w:style>
  <w:style w:type="character" w:customStyle="1" w:styleId="40">
    <w:name w:val="Заголовок 4 Знак"/>
    <w:basedOn w:val="a0"/>
    <w:link w:val="4"/>
    <w:uiPriority w:val="9"/>
    <w:rsid w:val="00A61BE4"/>
    <w:rPr>
      <w:rFonts w:ascii="Times New Roman" w:eastAsiaTheme="majorEastAsia" w:hAnsi="Times New Roman" w:cstheme="majorBidi"/>
      <w:iCs/>
      <w:sz w:val="26"/>
    </w:rPr>
  </w:style>
  <w:style w:type="character" w:customStyle="1" w:styleId="50">
    <w:name w:val="Заголовок 5 Знак"/>
    <w:basedOn w:val="a0"/>
    <w:link w:val="5"/>
    <w:uiPriority w:val="9"/>
    <w:rsid w:val="00A61BE4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60">
    <w:name w:val="Заголовок 6 Знак"/>
    <w:basedOn w:val="a0"/>
    <w:link w:val="6"/>
    <w:uiPriority w:val="9"/>
    <w:rsid w:val="00A61BE4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70">
    <w:name w:val="Заголовок 7 Знак"/>
    <w:basedOn w:val="a0"/>
    <w:link w:val="7"/>
    <w:uiPriority w:val="9"/>
    <w:rsid w:val="00A61BE4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80">
    <w:name w:val="Заголовок 8 Знак"/>
    <w:basedOn w:val="a0"/>
    <w:link w:val="8"/>
    <w:uiPriority w:val="9"/>
    <w:rsid w:val="00A61BE4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90">
    <w:name w:val="Заголовок 9 Знак"/>
    <w:basedOn w:val="a0"/>
    <w:link w:val="9"/>
    <w:uiPriority w:val="9"/>
    <w:rsid w:val="00A61BE4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af4">
    <w:name w:val="caption"/>
    <w:basedOn w:val="a"/>
    <w:next w:val="a"/>
    <w:uiPriority w:val="35"/>
    <w:unhideWhenUsed/>
    <w:qFormat/>
    <w:rsid w:val="00A61BE4"/>
    <w:pPr>
      <w:spacing w:before="240" w:after="60"/>
      <w:jc w:val="center"/>
    </w:pPr>
    <w:rPr>
      <w:rFonts w:ascii="Times New Roman" w:hAnsi="Times New Roman"/>
      <w:iCs/>
      <w:sz w:val="26"/>
      <w:szCs w:val="18"/>
    </w:rPr>
  </w:style>
  <w:style w:type="paragraph" w:customStyle="1" w:styleId="Source">
    <w:name w:val="Source"/>
    <w:basedOn w:val="ab"/>
    <w:link w:val="SourceChar"/>
    <w:qFormat/>
    <w:rsid w:val="00A61BE4"/>
    <w:pPr>
      <w:jc w:val="center"/>
    </w:pPr>
    <w:rPr>
      <w:rFonts w:ascii="Times New Roman" w:hAnsi="Times New Roman"/>
      <w:sz w:val="26"/>
    </w:rPr>
  </w:style>
  <w:style w:type="character" w:customStyle="1" w:styleId="SourceChar">
    <w:name w:val="Source Char"/>
    <w:basedOn w:val="a0"/>
    <w:link w:val="Source"/>
    <w:rsid w:val="00A61BE4"/>
    <w:rPr>
      <w:rFonts w:ascii="Times New Roman" w:hAnsi="Times New Roman"/>
      <w:sz w:val="26"/>
      <w:szCs w:val="20"/>
    </w:rPr>
  </w:style>
  <w:style w:type="character" w:styleId="af5">
    <w:name w:val="FollowedHyperlink"/>
    <w:basedOn w:val="a0"/>
    <w:uiPriority w:val="99"/>
    <w:semiHidden/>
    <w:unhideWhenUsed/>
    <w:rsid w:val="00A61BE4"/>
    <w:rPr>
      <w:color w:val="800080" w:themeColor="followedHyperlink"/>
      <w:u w:val="single"/>
    </w:rPr>
  </w:style>
  <w:style w:type="paragraph" w:styleId="af6">
    <w:name w:val="header"/>
    <w:basedOn w:val="a"/>
    <w:link w:val="af7"/>
    <w:uiPriority w:val="99"/>
    <w:unhideWhenUsed/>
    <w:rsid w:val="00A61BE4"/>
    <w:pPr>
      <w:tabs>
        <w:tab w:val="center" w:pos="4513"/>
        <w:tab w:val="right" w:pos="9026"/>
      </w:tabs>
    </w:pPr>
    <w:rPr>
      <w:kern w:val="2"/>
      <w:sz w:val="22"/>
      <w:szCs w:val="22"/>
      <w:lang w:val="en-US"/>
      <w14:ligatures w14:val="standardContextual"/>
    </w:rPr>
  </w:style>
  <w:style w:type="character" w:customStyle="1" w:styleId="af7">
    <w:name w:val="Верхний колонтитул Знак"/>
    <w:basedOn w:val="a0"/>
    <w:link w:val="af6"/>
    <w:uiPriority w:val="99"/>
    <w:rsid w:val="00A61BE4"/>
    <w:rPr>
      <w:kern w:val="2"/>
      <w:lang w:val="en-US"/>
      <w14:ligatures w14:val="standardContextual"/>
    </w:rPr>
  </w:style>
  <w:style w:type="paragraph" w:styleId="af8">
    <w:name w:val="footer"/>
    <w:basedOn w:val="a"/>
    <w:link w:val="af9"/>
    <w:uiPriority w:val="99"/>
    <w:unhideWhenUsed/>
    <w:rsid w:val="00A61BE4"/>
    <w:pPr>
      <w:tabs>
        <w:tab w:val="center" w:pos="4513"/>
        <w:tab w:val="right" w:pos="9026"/>
      </w:tabs>
    </w:pPr>
    <w:rPr>
      <w:kern w:val="2"/>
      <w:sz w:val="22"/>
      <w:szCs w:val="22"/>
      <w:lang w:val="en-US"/>
      <w14:ligatures w14:val="standardContextual"/>
    </w:rPr>
  </w:style>
  <w:style w:type="character" w:customStyle="1" w:styleId="af9">
    <w:name w:val="Нижний колонтитул Знак"/>
    <w:basedOn w:val="a0"/>
    <w:link w:val="af8"/>
    <w:uiPriority w:val="99"/>
    <w:rsid w:val="00A61BE4"/>
    <w:rPr>
      <w:kern w:val="2"/>
      <w:lang w:val="en-US"/>
      <w14:ligatures w14:val="standardContextual"/>
    </w:rPr>
  </w:style>
  <w:style w:type="character" w:customStyle="1" w:styleId="orcid-id-https">
    <w:name w:val="orcid-id-https"/>
    <w:basedOn w:val="a0"/>
    <w:rsid w:val="00A61BE4"/>
  </w:style>
  <w:style w:type="character" w:customStyle="1" w:styleId="21">
    <w:name w:val="Неразрешенное упоминание2"/>
    <w:basedOn w:val="a0"/>
    <w:uiPriority w:val="99"/>
    <w:semiHidden/>
    <w:unhideWhenUsed/>
    <w:rsid w:val="00FE3A78"/>
    <w:rPr>
      <w:color w:val="605E5C"/>
      <w:shd w:val="clear" w:color="auto" w:fill="E1DFDD"/>
    </w:rPr>
  </w:style>
  <w:style w:type="paragraph" w:customStyle="1" w:styleId="Casual">
    <w:name w:val="Casual"/>
    <w:basedOn w:val="a"/>
    <w:qFormat/>
    <w:rsid w:val="003D4144"/>
    <w:pPr>
      <w:shd w:val="clear" w:color="auto" w:fill="FFFFFF"/>
      <w:spacing w:line="360" w:lineRule="auto"/>
      <w:ind w:firstLine="709"/>
      <w:jc w:val="both"/>
    </w:pPr>
    <w:rPr>
      <w:rFonts w:ascii="Times New Roman" w:eastAsia="Times New Roman" w:hAnsi="Times New Roman" w:cs="Times New Roman"/>
      <w:color w:val="000000"/>
      <w:sz w:val="28"/>
      <w:szCs w:val="28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878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2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923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292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95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60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39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92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7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747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6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363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87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863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31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045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21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814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5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6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874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85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567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05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435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94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76217">
          <w:marLeft w:val="0"/>
          <w:marRight w:val="0"/>
          <w:marTop w:val="3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4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60490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435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04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87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9629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9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04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425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47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953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74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79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81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25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84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18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67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953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523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918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8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97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24030">
              <w:marLeft w:val="0"/>
              <w:marRight w:val="0"/>
              <w:marTop w:val="1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1404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436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508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6918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7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8570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9367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5790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51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16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10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45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85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353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02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228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41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4501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578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345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049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7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64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8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7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0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08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200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90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13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09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64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61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304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61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48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90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21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14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78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1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73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elibrary.ru/ykpmkn" TargetMode="External"/><Relationship Id="rId18" Type="http://schemas.openxmlformats.org/officeDocument/2006/relationships/hyperlink" Target="https://doi.org/10.1080/09700161.2023.2247746" TargetMode="External"/><Relationship Id="rId26" Type="http://schemas.openxmlformats.org/officeDocument/2006/relationships/hyperlink" Target="https://doi.org/10.1080/19448953.2023.2233360" TargetMode="External"/><Relationship Id="rId21" Type="http://schemas.openxmlformats.org/officeDocument/2006/relationships/hyperlink" Target="https://elibrary.ru/kdftkb" TargetMode="External"/><Relationship Id="rId34" Type="http://schemas.openxmlformats.org/officeDocument/2006/relationships/hyperlink" Target="https://elibrary.ru/aqciti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elibrary.ru/XNNSWR" TargetMode="External"/><Relationship Id="rId17" Type="http://schemas.openxmlformats.org/officeDocument/2006/relationships/hyperlink" Target="https://doi.org/10.3929/ethz-b-000577719" TargetMode="External"/><Relationship Id="rId25" Type="http://schemas.openxmlformats.org/officeDocument/2006/relationships/hyperlink" Target="https://elibrary.ru/ntvkok" TargetMode="External"/><Relationship Id="rId33" Type="http://schemas.openxmlformats.org/officeDocument/2006/relationships/hyperlink" Target="https://elibrary.ru/TSYYFZ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doi.org/10.24412/2307-180X-2021-6-13-17" TargetMode="External"/><Relationship Id="rId20" Type="http://schemas.openxmlformats.org/officeDocument/2006/relationships/hyperlink" Target="https://doi.org/10.55490/18290167-2022.1-90" TargetMode="External"/><Relationship Id="rId29" Type="http://schemas.openxmlformats.org/officeDocument/2006/relationships/hyperlink" Target="https://doi.org/10.4324/9781003501459-3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1080/15387216.2017.1360193" TargetMode="External"/><Relationship Id="rId24" Type="http://schemas.openxmlformats.org/officeDocument/2006/relationships/hyperlink" Target="https://doi.org/10.1051/e3sconf/202454906002" TargetMode="External"/><Relationship Id="rId32" Type="http://schemas.openxmlformats.org/officeDocument/2006/relationships/hyperlink" Target="https://elibrary.ru/VGCOIU" TargetMode="External"/><Relationship Id="rId37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elibrary.ru/yuawhc" TargetMode="External"/><Relationship Id="rId23" Type="http://schemas.openxmlformats.org/officeDocument/2006/relationships/hyperlink" Target="https://doi.org/10.3929/ethz-b-000442947" TargetMode="External"/><Relationship Id="rId28" Type="http://schemas.openxmlformats.org/officeDocument/2006/relationships/hyperlink" Target="https://doi.org/10.4324/9781003501459-7" TargetMode="External"/><Relationship Id="rId36" Type="http://schemas.openxmlformats.org/officeDocument/2006/relationships/fontTable" Target="fontTable.xml"/><Relationship Id="rId10" Type="http://schemas.openxmlformats.org/officeDocument/2006/relationships/hyperlink" Target="https://elibrary.ru/rwlbmv" TargetMode="External"/><Relationship Id="rId19" Type="http://schemas.openxmlformats.org/officeDocument/2006/relationships/hyperlink" Target="https://elibrary.ru/ernxxo" TargetMode="External"/><Relationship Id="rId31" Type="http://schemas.openxmlformats.org/officeDocument/2006/relationships/hyperlink" Target="https://elibrary.ru/drcgii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elibrary.ru/rygorv" TargetMode="External"/><Relationship Id="rId14" Type="http://schemas.openxmlformats.org/officeDocument/2006/relationships/hyperlink" Target="https://doi.org/10.18500/1819-4907-2024-24-2-200-209" TargetMode="External"/><Relationship Id="rId22" Type="http://schemas.openxmlformats.org/officeDocument/2006/relationships/hyperlink" Target="https://doi.org/10.52174/2579-2989_2022.5-57" TargetMode="External"/><Relationship Id="rId27" Type="http://schemas.openxmlformats.org/officeDocument/2006/relationships/hyperlink" Target="https://elibrary.ru/cuqpzo" TargetMode="External"/><Relationship Id="rId30" Type="http://schemas.openxmlformats.org/officeDocument/2006/relationships/hyperlink" Target="https://doi.org/10.52174/2579-2989_2022.5-57" TargetMode="External"/><Relationship Id="rId35" Type="http://schemas.openxmlformats.org/officeDocument/2006/relationships/hyperlink" Target="https://doi.org/10.17059/2020-2-1" TargetMode="External"/><Relationship Id="rId8" Type="http://schemas.openxmlformats.org/officeDocument/2006/relationships/hyperlink" Target="https://doi.org/10.46991/ysuph/9785808426931" TargetMode="External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>
  <b:Source>
    <b:Tag>Мин1</b:Tag>
    <b:SourceType>InternetSite</b:SourceType>
    <b:Guid>{92321492-4AB2-4986-B28E-0786E254A412}</b:Guid>
    <b:Title>Министерство финансов РА</b:Title>
    <b:URL>www.minfin.am</b:URL>
    <b:RefOrder>1</b:RefOrder>
  </b:Source>
</b:Sources>
</file>

<file path=customXml/itemProps1.xml><?xml version="1.0" encoding="utf-8"?>
<ds:datastoreItem xmlns:ds="http://schemas.openxmlformats.org/officeDocument/2006/customXml" ds:itemID="{F39AE272-5C81-4F8F-ABDB-377DA0CD36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958</Words>
  <Characters>5461</Characters>
  <Application>Microsoft Office Word</Application>
  <DocSecurity>0</DocSecurity>
  <Lines>45</Lines>
  <Paragraphs>1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a</dc:creator>
  <cp:lastModifiedBy>aleksa-agent@mail.ru</cp:lastModifiedBy>
  <cp:revision>3</cp:revision>
  <dcterms:created xsi:type="dcterms:W3CDTF">2025-09-29T14:48:00Z</dcterms:created>
  <dcterms:modified xsi:type="dcterms:W3CDTF">2025-09-29T14:49:00Z</dcterms:modified>
</cp:coreProperties>
</file>